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D89DB4" w14:textId="00A44621" w:rsidR="00631BCA" w:rsidRPr="00EE688F" w:rsidRDefault="00602A87" w:rsidP="00190966">
      <w:pPr>
        <w:spacing w:afterLines="50" w:after="180"/>
        <w:jc w:val="center"/>
        <w:rPr>
          <w:rFonts w:ascii="Times New Roman" w:eastAsia="標楷體" w:hAnsi="Times New Roman" w:cs="Times New Roman"/>
          <w:b/>
          <w:sz w:val="32"/>
          <w:szCs w:val="36"/>
        </w:rPr>
      </w:pPr>
      <w:r w:rsidRPr="00EE688F">
        <w:rPr>
          <w:rFonts w:ascii="Times New Roman" w:eastAsia="標楷體" w:hAnsi="Times New Roman" w:cs="Times New Roman"/>
          <w:b/>
          <w:spacing w:val="20"/>
          <w:sz w:val="32"/>
          <w:szCs w:val="32"/>
        </w:rPr>
        <w:t>【附件三】</w:t>
      </w:r>
      <w:r w:rsidR="00631BCA" w:rsidRPr="00EE688F">
        <w:rPr>
          <w:rFonts w:ascii="Times New Roman" w:eastAsia="標楷體" w:hAnsi="Times New Roman" w:cs="Times New Roman"/>
          <w:b/>
          <w:sz w:val="32"/>
          <w:szCs w:val="36"/>
        </w:rPr>
        <w:t>「智慧農業成果擴散計畫」申請文件自我檢查表</w:t>
      </w:r>
    </w:p>
    <w:tbl>
      <w:tblPr>
        <w:tblW w:w="5000" w:type="pct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301"/>
        <w:gridCol w:w="4646"/>
        <w:gridCol w:w="844"/>
        <w:gridCol w:w="425"/>
        <w:gridCol w:w="151"/>
        <w:gridCol w:w="576"/>
        <w:gridCol w:w="578"/>
        <w:gridCol w:w="576"/>
        <w:gridCol w:w="576"/>
        <w:gridCol w:w="793"/>
      </w:tblGrid>
      <w:tr w:rsidR="00EE688F" w:rsidRPr="00EE688F" w14:paraId="291F57C4" w14:textId="77777777" w:rsidTr="00955C3F">
        <w:trPr>
          <w:cantSplit/>
          <w:trHeight w:val="624"/>
          <w:tblHeader/>
        </w:trPr>
        <w:tc>
          <w:tcPr>
            <w:tcW w:w="622" w:type="pct"/>
            <w:tcBorders>
              <w:bottom w:val="single" w:sz="12" w:space="0" w:color="auto"/>
            </w:tcBorders>
            <w:vAlign w:val="center"/>
          </w:tcPr>
          <w:p w14:paraId="5626B365" w14:textId="77777777" w:rsidR="006E35FE" w:rsidRPr="00EE688F" w:rsidRDefault="007965D4" w:rsidP="005F52F0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EE688F">
              <w:rPr>
                <w:rFonts w:ascii="Times New Roman" w:eastAsia="標楷體" w:hAnsi="Times New Roman" w:cs="Times New Roman"/>
                <w:szCs w:val="24"/>
              </w:rPr>
              <w:t>計畫名稱：</w:t>
            </w:r>
          </w:p>
        </w:tc>
        <w:tc>
          <w:tcPr>
            <w:tcW w:w="2220" w:type="pct"/>
            <w:tcBorders>
              <w:bottom w:val="single" w:sz="12" w:space="0" w:color="auto"/>
            </w:tcBorders>
            <w:vAlign w:val="center"/>
          </w:tcPr>
          <w:p w14:paraId="25BCFB97" w14:textId="124E1FE6" w:rsidR="006E35FE" w:rsidRPr="00EE688F" w:rsidRDefault="006E35FE" w:rsidP="005F52F0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pacing w:val="-20"/>
                <w:szCs w:val="24"/>
              </w:rPr>
            </w:pPr>
          </w:p>
        </w:tc>
        <w:tc>
          <w:tcPr>
            <w:tcW w:w="606" w:type="pct"/>
            <w:gridSpan w:val="2"/>
            <w:tcBorders>
              <w:bottom w:val="single" w:sz="12" w:space="0" w:color="auto"/>
            </w:tcBorders>
            <w:vAlign w:val="center"/>
          </w:tcPr>
          <w:p w14:paraId="5E0C97C9" w14:textId="77777777" w:rsidR="006E35FE" w:rsidRPr="00EE688F" w:rsidRDefault="007965D4" w:rsidP="005F52F0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EE688F">
              <w:rPr>
                <w:rFonts w:ascii="Times New Roman" w:eastAsia="標楷體" w:hAnsi="Times New Roman" w:cs="Times New Roman"/>
                <w:szCs w:val="24"/>
              </w:rPr>
              <w:t>申請單位：</w:t>
            </w:r>
          </w:p>
        </w:tc>
        <w:tc>
          <w:tcPr>
            <w:tcW w:w="1553" w:type="pct"/>
            <w:gridSpan w:val="6"/>
            <w:tcBorders>
              <w:bottom w:val="single" w:sz="12" w:space="0" w:color="auto"/>
            </w:tcBorders>
            <w:vAlign w:val="center"/>
          </w:tcPr>
          <w:p w14:paraId="2427E23F" w14:textId="76C0F379" w:rsidR="006E35FE" w:rsidRPr="00EE688F" w:rsidRDefault="006E35FE" w:rsidP="005F52F0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E688F" w:rsidRPr="00EE688F" w14:paraId="40B59663" w14:textId="77777777" w:rsidTr="00955C3F">
        <w:trPr>
          <w:cantSplit/>
          <w:trHeight w:val="397"/>
          <w:tblHeader/>
        </w:trPr>
        <w:tc>
          <w:tcPr>
            <w:tcW w:w="3245" w:type="pct"/>
            <w:gridSpan w:val="3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6BB9E" w14:textId="77777777" w:rsidR="009603B0" w:rsidRPr="00EE688F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EE688F">
              <w:rPr>
                <w:rFonts w:ascii="Times New Roman" w:eastAsia="標楷體" w:hAnsi="Times New Roman" w:cs="Times New Roman"/>
                <w:b/>
                <w:szCs w:val="24"/>
              </w:rPr>
              <w:t>檢　　查　　項　　目</w:t>
            </w:r>
          </w:p>
        </w:tc>
        <w:tc>
          <w:tcPr>
            <w:tcW w:w="826" w:type="pct"/>
            <w:gridSpan w:val="4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865D5" w14:textId="592189BE" w:rsidR="009603B0" w:rsidRPr="00EE688F" w:rsidRDefault="009603B0" w:rsidP="00D462D6">
            <w:pPr>
              <w:spacing w:line="320" w:lineRule="exact"/>
              <w:jc w:val="center"/>
              <w:rPr>
                <w:rFonts w:ascii="標楷體" w:eastAsia="標楷體" w:hAnsi="標楷體"/>
                <w:b/>
              </w:rPr>
            </w:pPr>
            <w:r w:rsidRPr="00EE688F">
              <w:rPr>
                <w:rFonts w:ascii="標楷體" w:eastAsia="標楷體" w:hAnsi="標楷體"/>
                <w:b/>
              </w:rPr>
              <w:t>申請</w:t>
            </w:r>
            <w:r w:rsidR="00BC2E36" w:rsidRPr="00EE688F">
              <w:rPr>
                <w:rFonts w:ascii="標楷體" w:eastAsia="標楷體" w:hAnsi="標楷體" w:hint="eastAsia"/>
                <w:b/>
              </w:rPr>
              <w:t>單位</w:t>
            </w:r>
            <w:r w:rsidRPr="00EE688F">
              <w:rPr>
                <w:rFonts w:ascii="標楷體" w:eastAsia="標楷體" w:hAnsi="標楷體"/>
                <w:b/>
              </w:rPr>
              <w:t>檢查</w:t>
            </w:r>
          </w:p>
        </w:tc>
        <w:tc>
          <w:tcPr>
            <w:tcW w:w="550" w:type="pct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75028" w14:textId="77777777" w:rsidR="009603B0" w:rsidRPr="00EE688F" w:rsidRDefault="009603B0" w:rsidP="00D462D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EE688F">
              <w:rPr>
                <w:rFonts w:ascii="Times New Roman" w:eastAsia="標楷體" w:hAnsi="Times New Roman" w:cs="Times New Roman"/>
                <w:b/>
                <w:szCs w:val="24"/>
              </w:rPr>
              <w:t>小組檢查</w:t>
            </w:r>
          </w:p>
        </w:tc>
        <w:tc>
          <w:tcPr>
            <w:tcW w:w="378" w:type="pct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E0AD5B7" w14:textId="77777777" w:rsidR="009603B0" w:rsidRPr="00EE688F" w:rsidRDefault="009603B0" w:rsidP="006B757A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EE688F">
              <w:rPr>
                <w:rFonts w:ascii="Times New Roman" w:eastAsia="標楷體" w:hAnsi="Times New Roman" w:cs="Times New Roman"/>
                <w:b/>
                <w:szCs w:val="24"/>
              </w:rPr>
              <w:t>備註</w:t>
            </w:r>
          </w:p>
        </w:tc>
      </w:tr>
      <w:tr w:rsidR="00EE688F" w:rsidRPr="00EE688F" w14:paraId="7CF550AF" w14:textId="77777777" w:rsidTr="00955C3F">
        <w:trPr>
          <w:cantSplit/>
          <w:trHeight w:val="397"/>
          <w:tblHeader/>
        </w:trPr>
        <w:tc>
          <w:tcPr>
            <w:tcW w:w="3245" w:type="pct"/>
            <w:gridSpan w:val="3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115723B1" w14:textId="77777777" w:rsidR="009603B0" w:rsidRPr="00EE688F" w:rsidRDefault="009603B0" w:rsidP="00FB1F72">
            <w:pPr>
              <w:spacing w:line="320" w:lineRule="exact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00FAF7" w14:textId="77777777" w:rsidR="009603B0" w:rsidRPr="00EE688F" w:rsidRDefault="009603B0" w:rsidP="005A64B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EE688F">
              <w:rPr>
                <w:rFonts w:ascii="Times New Roman" w:eastAsia="標楷體" w:hAnsi="Times New Roman" w:cs="Times New Roman"/>
                <w:b/>
                <w:szCs w:val="24"/>
              </w:rPr>
              <w:t>是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8C260" w14:textId="77777777" w:rsidR="009603B0" w:rsidRPr="00EE688F" w:rsidRDefault="009603B0" w:rsidP="005A64B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EE688F">
              <w:rPr>
                <w:rFonts w:ascii="Times New Roman" w:eastAsia="標楷體" w:hAnsi="Times New Roman" w:cs="Times New Roman"/>
                <w:b/>
                <w:szCs w:val="24"/>
              </w:rPr>
              <w:t>否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35C53F" w14:textId="77777777" w:rsidR="009603B0" w:rsidRPr="00EE688F" w:rsidRDefault="009603B0" w:rsidP="005A64B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EE688F">
              <w:rPr>
                <w:rFonts w:ascii="Times New Roman" w:eastAsia="標楷體" w:hAnsi="Times New Roman" w:cs="Times New Roman"/>
                <w:b/>
                <w:szCs w:val="24"/>
              </w:rPr>
              <w:t>無關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D0310" w14:textId="77777777" w:rsidR="009603B0" w:rsidRPr="00EE688F" w:rsidRDefault="009603B0" w:rsidP="005A64B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EE688F">
              <w:rPr>
                <w:rFonts w:ascii="Times New Roman" w:eastAsia="標楷體" w:hAnsi="Times New Roman" w:cs="Times New Roman"/>
                <w:b/>
                <w:szCs w:val="24"/>
              </w:rPr>
              <w:t>是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B5C59" w14:textId="77777777" w:rsidR="009603B0" w:rsidRPr="00EE688F" w:rsidRDefault="009603B0" w:rsidP="005A64B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EE688F">
              <w:rPr>
                <w:rFonts w:ascii="Times New Roman" w:eastAsia="標楷體" w:hAnsi="Times New Roman" w:cs="Times New Roman"/>
                <w:b/>
                <w:szCs w:val="24"/>
              </w:rPr>
              <w:t>否</w:t>
            </w:r>
          </w:p>
        </w:tc>
        <w:tc>
          <w:tcPr>
            <w:tcW w:w="37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EA28C83" w14:textId="77777777" w:rsidR="009603B0" w:rsidRPr="00EE688F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E688F" w:rsidRPr="00EE688F" w14:paraId="59682D1F" w14:textId="77777777" w:rsidTr="00A914FB">
        <w:trPr>
          <w:trHeight w:val="1134"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41DB6DC" w14:textId="77777777" w:rsidR="008F6B35" w:rsidRPr="00EE688F" w:rsidRDefault="00474606" w:rsidP="008F6B35">
            <w:pPr>
              <w:pStyle w:val="a3"/>
              <w:numPr>
                <w:ilvl w:val="0"/>
                <w:numId w:val="6"/>
              </w:numPr>
              <w:spacing w:line="320" w:lineRule="exact"/>
              <w:ind w:leftChars="0" w:left="567" w:hanging="567"/>
              <w:rPr>
                <w:rFonts w:eastAsia="標楷體"/>
                <w:b/>
              </w:rPr>
            </w:pPr>
            <w:r w:rsidRPr="00EE688F">
              <w:rPr>
                <w:rFonts w:eastAsia="標楷體"/>
                <w:b/>
              </w:rPr>
              <w:t>申請單位</w:t>
            </w:r>
            <w:r w:rsidR="00E46C80" w:rsidRPr="00EE688F">
              <w:rPr>
                <w:rFonts w:eastAsia="標楷體"/>
                <w:b/>
              </w:rPr>
              <w:t>應具</w:t>
            </w:r>
            <w:r w:rsidRPr="00EE688F">
              <w:rPr>
                <w:rFonts w:eastAsia="標楷體"/>
                <w:b/>
              </w:rPr>
              <w:t>資格</w:t>
            </w:r>
            <w:r w:rsidR="00E46C80" w:rsidRPr="00EE688F">
              <w:rPr>
                <w:rFonts w:eastAsia="標楷體"/>
                <w:b/>
              </w:rPr>
              <w:t>及</w:t>
            </w:r>
            <w:r w:rsidRPr="00EE688F">
              <w:rPr>
                <w:rFonts w:eastAsia="標楷體"/>
                <w:b/>
              </w:rPr>
              <w:t>應備資料</w:t>
            </w:r>
          </w:p>
          <w:p w14:paraId="44FDD885" w14:textId="652743CF" w:rsidR="00474606" w:rsidRPr="00EE688F" w:rsidRDefault="00474606" w:rsidP="008F6B35">
            <w:pPr>
              <w:spacing w:line="320" w:lineRule="exact"/>
              <w:rPr>
                <w:rFonts w:ascii="Times New Roman" w:eastAsia="標楷體" w:hAnsi="Times New Roman" w:cs="Times New Roman"/>
                <w:b/>
              </w:rPr>
            </w:pPr>
            <w:r w:rsidRPr="00EE688F">
              <w:rPr>
                <w:rFonts w:ascii="Times New Roman" w:eastAsia="標楷體" w:hAnsi="Times New Roman" w:cs="Times New Roman"/>
                <w:b/>
              </w:rPr>
              <w:t>(</w:t>
            </w:r>
            <w:r w:rsidRPr="00EE688F">
              <w:rPr>
                <w:rFonts w:ascii="Times New Roman" w:eastAsia="標楷體" w:hAnsi="Times New Roman" w:cs="Times New Roman"/>
                <w:b/>
              </w:rPr>
              <w:t>各</w:t>
            </w:r>
            <w:r w:rsidR="00725C88" w:rsidRPr="00EE688F">
              <w:rPr>
                <w:rFonts w:ascii="Times New Roman" w:eastAsia="標楷體" w:hAnsi="Times New Roman" w:cs="Times New Roman"/>
                <w:b/>
              </w:rPr>
              <w:t>項資料</w:t>
            </w:r>
            <w:r w:rsidR="00725C88" w:rsidRPr="00EE688F">
              <w:rPr>
                <w:rFonts w:ascii="Times New Roman" w:eastAsia="標楷體" w:hAnsi="Times New Roman" w:cs="Times New Roman"/>
                <w:b/>
              </w:rPr>
              <w:t>1</w:t>
            </w:r>
            <w:r w:rsidR="00725C88" w:rsidRPr="00EE688F">
              <w:rPr>
                <w:rFonts w:ascii="Times New Roman" w:eastAsia="標楷體" w:hAnsi="Times New Roman" w:cs="Times New Roman"/>
                <w:b/>
              </w:rPr>
              <w:t>式</w:t>
            </w:r>
            <w:r w:rsidR="00725C88" w:rsidRPr="00EE688F">
              <w:rPr>
                <w:rFonts w:ascii="Times New Roman" w:eastAsia="標楷體" w:hAnsi="Times New Roman" w:cs="Times New Roman"/>
                <w:b/>
              </w:rPr>
              <w:t>1</w:t>
            </w:r>
            <w:r w:rsidR="00725C88" w:rsidRPr="00EE688F">
              <w:rPr>
                <w:rFonts w:ascii="Times New Roman" w:eastAsia="標楷體" w:hAnsi="Times New Roman" w:cs="Times New Roman"/>
                <w:b/>
              </w:rPr>
              <w:t>份，如為</w:t>
            </w:r>
            <w:r w:rsidRPr="00EE688F">
              <w:rPr>
                <w:rFonts w:ascii="Times New Roman" w:eastAsia="標楷體" w:hAnsi="Times New Roman" w:cs="Times New Roman"/>
                <w:b/>
              </w:rPr>
              <w:t>影本</w:t>
            </w:r>
            <w:r w:rsidR="00725C88" w:rsidRPr="00EE688F">
              <w:rPr>
                <w:rFonts w:ascii="Times New Roman" w:eastAsia="標楷體" w:hAnsi="Times New Roman" w:cs="Times New Roman"/>
                <w:b/>
              </w:rPr>
              <w:t>請</w:t>
            </w:r>
            <w:r w:rsidRPr="00EE688F">
              <w:rPr>
                <w:rFonts w:ascii="Times New Roman" w:eastAsia="標楷體" w:hAnsi="Times New Roman" w:cs="Times New Roman"/>
                <w:b/>
              </w:rPr>
              <w:t>加蓋與計畫申請表相符之單位及代表人大小章</w:t>
            </w:r>
            <w:r w:rsidR="005B3A03" w:rsidRPr="00EE688F">
              <w:rPr>
                <w:rFonts w:ascii="Times New Roman" w:eastAsia="標楷體" w:hAnsi="Times New Roman" w:cs="Times New Roman" w:hint="eastAsia"/>
                <w:b/>
              </w:rPr>
              <w:t>，</w:t>
            </w:r>
            <w:r w:rsidR="005B3A03" w:rsidRPr="00EE688F">
              <w:rPr>
                <w:rFonts w:ascii="Times New Roman" w:eastAsia="標楷體" w:hAnsi="Times New Roman" w:cs="Times New Roman"/>
                <w:b/>
              </w:rPr>
              <w:t>或加蓋「與正本相符」章</w:t>
            </w:r>
            <w:r w:rsidRPr="00EE688F">
              <w:rPr>
                <w:rFonts w:ascii="Times New Roman" w:eastAsia="標楷體" w:hAnsi="Times New Roman" w:cs="Times New Roman"/>
                <w:b/>
              </w:rPr>
              <w:t>)</w:t>
            </w:r>
            <w:r w:rsidR="005B3A03" w:rsidRPr="00EE688F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EE688F">
              <w:rPr>
                <w:rFonts w:ascii="Times New Roman" w:eastAsia="標楷體" w:hAnsi="Times New Roman" w:cs="Times New Roman"/>
                <w:b/>
              </w:rPr>
              <w:t>(</w:t>
            </w:r>
            <w:r w:rsidRPr="00EE688F">
              <w:rPr>
                <w:rFonts w:ascii="Times New Roman" w:eastAsia="標楷體" w:hAnsi="Times New Roman" w:cs="Times New Roman"/>
                <w:b/>
              </w:rPr>
              <w:t>補齊後正式收件</w:t>
            </w:r>
            <w:r w:rsidRPr="00EE688F">
              <w:rPr>
                <w:rFonts w:ascii="Times New Roman" w:eastAsia="標楷體" w:hAnsi="Times New Roman" w:cs="Times New Roman"/>
                <w:b/>
              </w:rPr>
              <w:t>)</w:t>
            </w:r>
          </w:p>
        </w:tc>
      </w:tr>
      <w:tr w:rsidR="00EE688F" w:rsidRPr="00EE688F" w14:paraId="56E9D95D" w14:textId="77777777" w:rsidTr="00955C3F">
        <w:trPr>
          <w:trHeight w:val="510"/>
        </w:trPr>
        <w:tc>
          <w:tcPr>
            <w:tcW w:w="3245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7F10E" w14:textId="3AF67585" w:rsidR="009603B0" w:rsidRPr="00EE688F" w:rsidRDefault="007013AD" w:rsidP="00AC1FEE">
            <w:pPr>
              <w:pStyle w:val="00"/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EE688F">
              <w:rPr>
                <w:rStyle w:val="000"/>
                <w:rFonts w:hint="eastAsia"/>
                <w:sz w:val="24"/>
              </w:rPr>
              <w:t>申請單位</w:t>
            </w:r>
            <w:r w:rsidRPr="00EE688F">
              <w:rPr>
                <w:rStyle w:val="000"/>
                <w:rFonts w:hint="eastAsia"/>
                <w:kern w:val="0"/>
                <w:sz w:val="24"/>
                <w:fitText w:val="2160" w:id="-1493997056"/>
              </w:rPr>
              <w:t>類型</w:t>
            </w:r>
            <w:r w:rsidR="009603B0" w:rsidRPr="00EE688F">
              <w:rPr>
                <w:rStyle w:val="000"/>
                <w:kern w:val="0"/>
                <w:sz w:val="24"/>
                <w:fitText w:val="2160" w:id="-1493997056"/>
              </w:rPr>
              <w:t>是否符合</w:t>
            </w:r>
            <w:r w:rsidR="009470FE" w:rsidRPr="00EE688F">
              <w:rPr>
                <w:rStyle w:val="000"/>
                <w:kern w:val="0"/>
                <w:sz w:val="24"/>
                <w:fitText w:val="2160" w:id="-1493997056"/>
              </w:rPr>
              <w:t>智慧農</w:t>
            </w:r>
            <w:r w:rsidR="009470FE" w:rsidRPr="00EE688F">
              <w:rPr>
                <w:rStyle w:val="000"/>
                <w:sz w:val="24"/>
              </w:rPr>
              <w:t>業成果擴散計畫</w:t>
            </w:r>
            <w:r w:rsidR="009603B0" w:rsidRPr="00EE688F">
              <w:rPr>
                <w:rStyle w:val="000"/>
                <w:sz w:val="24"/>
              </w:rPr>
              <w:t>申請資</w:t>
            </w:r>
            <w:r w:rsidR="009603B0" w:rsidRPr="00EE688F">
              <w:rPr>
                <w:sz w:val="24"/>
              </w:rPr>
              <w:t>格？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07640D" w14:textId="030B91D3" w:rsidR="009603B0" w:rsidRPr="00EE688F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628E2" w14:textId="2FEF1BD5" w:rsidR="009603B0" w:rsidRPr="00EE688F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B17A1" w14:textId="77090419" w:rsidR="009603B0" w:rsidRPr="00EE688F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657CE" w14:textId="11474AB0" w:rsidR="009603B0" w:rsidRPr="00EE688F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533BED" w14:textId="6DD4A192" w:rsidR="009603B0" w:rsidRPr="00EE688F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12EAE84" w14:textId="77777777" w:rsidR="009603B0" w:rsidRPr="00EE688F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E688F" w:rsidRPr="00EE688F" w14:paraId="7F609CD8" w14:textId="77777777" w:rsidTr="003F5BD2">
        <w:trPr>
          <w:trHeight w:val="680"/>
        </w:trPr>
        <w:tc>
          <w:tcPr>
            <w:tcW w:w="3245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44B5B3" w14:textId="47C76699" w:rsidR="009603B0" w:rsidRPr="00EE688F" w:rsidRDefault="009603B0" w:rsidP="004322BF">
            <w:pPr>
              <w:pStyle w:val="00"/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EE688F">
              <w:rPr>
                <w:sz w:val="24"/>
              </w:rPr>
              <w:t>計畫</w:t>
            </w:r>
            <w:r w:rsidR="00AD7D5E" w:rsidRPr="00EE688F">
              <w:rPr>
                <w:rFonts w:hint="eastAsia"/>
                <w:sz w:val="24"/>
              </w:rPr>
              <w:t>申請書</w:t>
            </w:r>
            <w:r w:rsidR="0065590A" w:rsidRPr="00EE688F">
              <w:rPr>
                <w:sz w:val="24"/>
              </w:rPr>
              <w:t>(</w:t>
            </w:r>
            <w:r w:rsidR="00DE1A17" w:rsidRPr="00EE688F">
              <w:rPr>
                <w:sz w:val="24"/>
              </w:rPr>
              <w:t>附件</w:t>
            </w:r>
            <w:r w:rsidR="00DE1A17" w:rsidRPr="00EE688F">
              <w:rPr>
                <w:rFonts w:hint="eastAsia"/>
                <w:sz w:val="24"/>
              </w:rPr>
              <w:t>二，</w:t>
            </w:r>
            <w:r w:rsidR="00AD7D5E" w:rsidRPr="00EE688F">
              <w:rPr>
                <w:sz w:val="24"/>
              </w:rPr>
              <w:t>含</w:t>
            </w:r>
            <w:r w:rsidR="0065590A" w:rsidRPr="00EE688F">
              <w:rPr>
                <w:sz w:val="24"/>
              </w:rPr>
              <w:t>申請表用印</w:t>
            </w:r>
            <w:r w:rsidR="00AD7D5E" w:rsidRPr="00EE688F">
              <w:rPr>
                <w:rFonts w:hint="eastAsia"/>
                <w:sz w:val="24"/>
              </w:rPr>
              <w:t>、計畫</w:t>
            </w:r>
            <w:r w:rsidR="00AD7D5E" w:rsidRPr="00EE688F">
              <w:rPr>
                <w:sz w:val="24"/>
              </w:rPr>
              <w:t>構想</w:t>
            </w:r>
            <w:r w:rsidR="00AD7D5E" w:rsidRPr="00EE688F">
              <w:rPr>
                <w:rFonts w:hint="eastAsia"/>
                <w:sz w:val="24"/>
              </w:rPr>
              <w:t>及附件</w:t>
            </w:r>
            <w:proofErr w:type="gramStart"/>
            <w:r w:rsidR="0065590A" w:rsidRPr="00EE688F">
              <w:rPr>
                <w:sz w:val="24"/>
              </w:rPr>
              <w:t>）</w:t>
            </w:r>
            <w:proofErr w:type="gramEnd"/>
            <w:r w:rsidR="001A103B" w:rsidRPr="00EE688F">
              <w:rPr>
                <w:sz w:val="24"/>
              </w:rPr>
              <w:br/>
            </w:r>
            <w:r w:rsidR="0065590A" w:rsidRPr="00EE688F">
              <w:rPr>
                <w:sz w:val="24"/>
              </w:rPr>
              <w:t>（</w:t>
            </w:r>
            <w:r w:rsidR="00FA59F6" w:rsidRPr="00EE688F">
              <w:rPr>
                <w:sz w:val="24"/>
              </w:rPr>
              <w:t>紙本</w:t>
            </w:r>
            <w:r w:rsidR="0065590A" w:rsidRPr="00EE688F">
              <w:rPr>
                <w:sz w:val="24"/>
              </w:rPr>
              <w:t>1</w:t>
            </w:r>
            <w:r w:rsidRPr="00EE688F">
              <w:rPr>
                <w:sz w:val="24"/>
              </w:rPr>
              <w:t>式</w:t>
            </w:r>
            <w:r w:rsidR="0065590A" w:rsidRPr="00EE688F">
              <w:rPr>
                <w:sz w:val="24"/>
              </w:rPr>
              <w:t>1</w:t>
            </w:r>
            <w:r w:rsidRPr="00EE688F">
              <w:rPr>
                <w:sz w:val="24"/>
              </w:rPr>
              <w:t>份</w:t>
            </w:r>
            <w:r w:rsidR="00FA59F6" w:rsidRPr="00EE688F">
              <w:rPr>
                <w:sz w:val="24"/>
              </w:rPr>
              <w:t>，勿膠裝</w:t>
            </w:r>
            <w:r w:rsidRPr="00EE688F">
              <w:rPr>
                <w:sz w:val="24"/>
              </w:rPr>
              <w:t>）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B89F7" w14:textId="57A5EC46" w:rsidR="009603B0" w:rsidRPr="00EE688F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89ED2" w14:textId="57C264E8" w:rsidR="009603B0" w:rsidRPr="00EE688F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1D32E" w14:textId="51D0F135" w:rsidR="009603B0" w:rsidRPr="00EE688F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AF4CF9" w14:textId="2B540858" w:rsidR="009603B0" w:rsidRPr="00EE688F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28CE51" w14:textId="6DE5FE27" w:rsidR="009603B0" w:rsidRPr="00EE688F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57FB572" w14:textId="77777777" w:rsidR="009603B0" w:rsidRPr="00EE688F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E688F" w:rsidRPr="00EE688F" w14:paraId="03103A58" w14:textId="77777777" w:rsidTr="00955C3F">
        <w:trPr>
          <w:trHeight w:val="510"/>
        </w:trPr>
        <w:tc>
          <w:tcPr>
            <w:tcW w:w="3245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E00C8" w14:textId="55DC6FC2" w:rsidR="003643D7" w:rsidRPr="00EE688F" w:rsidRDefault="00AD7D5E" w:rsidP="007E705F">
            <w:pPr>
              <w:pStyle w:val="00"/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EE688F">
              <w:rPr>
                <w:sz w:val="24"/>
              </w:rPr>
              <w:t>計畫</w:t>
            </w:r>
            <w:r w:rsidRPr="00EE688F">
              <w:rPr>
                <w:rFonts w:hint="eastAsia"/>
                <w:sz w:val="24"/>
              </w:rPr>
              <w:t>申請書</w:t>
            </w:r>
            <w:r w:rsidR="003643D7" w:rsidRPr="00EE688F">
              <w:rPr>
                <w:sz w:val="24"/>
              </w:rPr>
              <w:t>以電子郵件傳送至小組</w:t>
            </w:r>
            <w:r w:rsidR="003643D7" w:rsidRPr="00EE688F">
              <w:rPr>
                <w:sz w:val="24"/>
              </w:rPr>
              <w:t>(Word</w:t>
            </w:r>
            <w:r w:rsidR="003643D7" w:rsidRPr="00EE688F">
              <w:rPr>
                <w:sz w:val="24"/>
              </w:rPr>
              <w:t>與</w:t>
            </w:r>
            <w:r w:rsidR="003643D7" w:rsidRPr="00EE688F">
              <w:rPr>
                <w:sz w:val="24"/>
              </w:rPr>
              <w:t>PDF</w:t>
            </w:r>
            <w:r w:rsidR="003643D7" w:rsidRPr="00EE688F">
              <w:rPr>
                <w:sz w:val="24"/>
              </w:rPr>
              <w:t>檔各</w:t>
            </w:r>
            <w:r w:rsidR="003643D7" w:rsidRPr="00EE688F">
              <w:rPr>
                <w:sz w:val="24"/>
              </w:rPr>
              <w:t>1</w:t>
            </w:r>
            <w:r w:rsidR="003643D7" w:rsidRPr="00EE688F">
              <w:rPr>
                <w:sz w:val="24"/>
              </w:rPr>
              <w:t>式</w:t>
            </w:r>
            <w:r w:rsidR="003643D7" w:rsidRPr="00EE688F">
              <w:rPr>
                <w:sz w:val="24"/>
              </w:rPr>
              <w:t>)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0CB4D" w14:textId="77777777" w:rsidR="00A563EE" w:rsidRPr="00EE688F" w:rsidRDefault="00A563EE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43039" w14:textId="77777777" w:rsidR="00A563EE" w:rsidRPr="00EE688F" w:rsidRDefault="00A563EE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AE03B" w14:textId="77777777" w:rsidR="00A563EE" w:rsidRPr="00EE688F" w:rsidRDefault="00A563EE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593C5B" w14:textId="77777777" w:rsidR="00A563EE" w:rsidRPr="00EE688F" w:rsidRDefault="00A563EE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D51E3" w14:textId="77777777" w:rsidR="00A563EE" w:rsidRPr="00EE688F" w:rsidRDefault="00A563EE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AEB61B6" w14:textId="77777777" w:rsidR="00A563EE" w:rsidRPr="00EE688F" w:rsidRDefault="00A563EE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E688F" w:rsidRPr="00EE688F" w14:paraId="078D4F8F" w14:textId="77777777" w:rsidTr="003F5BD2">
        <w:trPr>
          <w:trHeight w:val="737"/>
        </w:trPr>
        <w:tc>
          <w:tcPr>
            <w:tcW w:w="3245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AF06D" w14:textId="1290A8D3" w:rsidR="007D08D5" w:rsidRPr="00EE688F" w:rsidRDefault="007D08D5" w:rsidP="00241A5E">
            <w:pPr>
              <w:pStyle w:val="00"/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EE688F">
              <w:rPr>
                <w:sz w:val="24"/>
              </w:rPr>
              <w:t>單位登記證明文件：最新版「公司登記</w:t>
            </w:r>
            <w:r w:rsidR="00BD6A22" w:rsidRPr="00EE688F">
              <w:rPr>
                <w:rFonts w:hint="eastAsia"/>
                <w:sz w:val="24"/>
              </w:rPr>
              <w:t>證明</w:t>
            </w:r>
            <w:r w:rsidR="00C45097" w:rsidRPr="00EE688F">
              <w:rPr>
                <w:rFonts w:hint="eastAsia"/>
                <w:sz w:val="24"/>
              </w:rPr>
              <w:t>文件</w:t>
            </w:r>
            <w:r w:rsidRPr="00EE688F">
              <w:rPr>
                <w:sz w:val="24"/>
              </w:rPr>
              <w:t>」或「商業登記</w:t>
            </w:r>
            <w:r w:rsidR="00BD6A22" w:rsidRPr="00EE688F">
              <w:rPr>
                <w:rFonts w:hint="eastAsia"/>
                <w:sz w:val="24"/>
              </w:rPr>
              <w:t>證明</w:t>
            </w:r>
            <w:r w:rsidR="00C45097" w:rsidRPr="00EE688F">
              <w:rPr>
                <w:rFonts w:hint="eastAsia"/>
                <w:sz w:val="24"/>
              </w:rPr>
              <w:t>文件</w:t>
            </w:r>
            <w:r w:rsidRPr="00EE688F">
              <w:rPr>
                <w:sz w:val="24"/>
              </w:rPr>
              <w:t>」</w:t>
            </w:r>
            <w:r w:rsidRPr="00EE688F">
              <w:rPr>
                <w:sz w:val="24"/>
              </w:rPr>
              <w:t>/</w:t>
            </w:r>
            <w:r w:rsidRPr="00EE688F">
              <w:rPr>
                <w:sz w:val="24"/>
              </w:rPr>
              <w:t>主管機關</w:t>
            </w:r>
            <w:r w:rsidR="00B40C59" w:rsidRPr="00EE688F">
              <w:rPr>
                <w:rFonts w:hint="eastAsia"/>
                <w:sz w:val="24"/>
              </w:rPr>
              <w:t>核准</w:t>
            </w:r>
            <w:r w:rsidRPr="00EE688F">
              <w:rPr>
                <w:sz w:val="24"/>
              </w:rPr>
              <w:t>設立許可或登記相關文件影本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650C0" w14:textId="77777777" w:rsidR="007D08D5" w:rsidRPr="00EE688F" w:rsidRDefault="007D08D5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4CDB6" w14:textId="77777777" w:rsidR="007D08D5" w:rsidRPr="00EE688F" w:rsidRDefault="007D08D5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4919D" w14:textId="77777777" w:rsidR="007D08D5" w:rsidRPr="00EE688F" w:rsidRDefault="007D08D5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30D5A" w14:textId="77777777" w:rsidR="007D08D5" w:rsidRPr="00EE688F" w:rsidRDefault="007D08D5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3FCF5" w14:textId="77777777" w:rsidR="007D08D5" w:rsidRPr="00EE688F" w:rsidRDefault="007D08D5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5E5BEC83" w14:textId="77777777" w:rsidR="007D08D5" w:rsidRPr="00EE688F" w:rsidRDefault="007D08D5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E688F" w:rsidRPr="00EE688F" w14:paraId="10B67B82" w14:textId="77777777" w:rsidTr="003F5BD2">
        <w:trPr>
          <w:trHeight w:val="737"/>
        </w:trPr>
        <w:tc>
          <w:tcPr>
            <w:tcW w:w="3245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31DEFD" w14:textId="0371E378" w:rsidR="007D08D5" w:rsidRPr="00EE688F" w:rsidRDefault="00FC103B" w:rsidP="007E705F">
            <w:pPr>
              <w:pStyle w:val="00"/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EE688F">
              <w:rPr>
                <w:rFonts w:hint="eastAsia"/>
                <w:sz w:val="24"/>
              </w:rPr>
              <w:t>財務證明文件：申請時最近</w:t>
            </w:r>
            <w:proofErr w:type="gramStart"/>
            <w:r w:rsidRPr="00EE688F">
              <w:rPr>
                <w:rFonts w:hint="eastAsia"/>
                <w:sz w:val="24"/>
              </w:rPr>
              <w:t>1</w:t>
            </w:r>
            <w:proofErr w:type="gramEnd"/>
            <w:r w:rsidRPr="00EE688F">
              <w:rPr>
                <w:rFonts w:hint="eastAsia"/>
                <w:sz w:val="24"/>
              </w:rPr>
              <w:t>年度會計師財務簽證之查核報告書或機關團體所得稅結算申報書</w:t>
            </w:r>
            <w:r w:rsidR="00DC2507" w:rsidRPr="00EE688F">
              <w:rPr>
                <w:rFonts w:hint="eastAsia"/>
                <w:sz w:val="24"/>
              </w:rPr>
              <w:t>或</w:t>
            </w:r>
            <w:r w:rsidR="00CD2730" w:rsidRPr="00EE688F">
              <w:rPr>
                <w:rFonts w:hint="eastAsia"/>
                <w:sz w:val="24"/>
              </w:rPr>
              <w:t>其他證明文件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447909" w14:textId="77777777" w:rsidR="007D08D5" w:rsidRPr="00EE688F" w:rsidRDefault="007D08D5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E4220A" w14:textId="77777777" w:rsidR="007D08D5" w:rsidRPr="00EE688F" w:rsidRDefault="007D08D5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AB651" w14:textId="77777777" w:rsidR="007D08D5" w:rsidRPr="00EE688F" w:rsidRDefault="007D08D5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135B7" w14:textId="77777777" w:rsidR="007D08D5" w:rsidRPr="00EE688F" w:rsidRDefault="007D08D5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683B8" w14:textId="77777777" w:rsidR="007D08D5" w:rsidRPr="00EE688F" w:rsidRDefault="007D08D5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4B582CAB" w14:textId="77777777" w:rsidR="007D08D5" w:rsidRPr="00EE688F" w:rsidRDefault="007D08D5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E688F" w:rsidRPr="00EE688F" w14:paraId="3EFF4174" w14:textId="77777777" w:rsidTr="003F5BD2">
        <w:trPr>
          <w:trHeight w:val="737"/>
        </w:trPr>
        <w:tc>
          <w:tcPr>
            <w:tcW w:w="3245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CE678" w14:textId="490AA806" w:rsidR="009603B0" w:rsidRPr="00EE688F" w:rsidRDefault="004A20EA" w:rsidP="001410A9">
            <w:pPr>
              <w:pStyle w:val="00"/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EE688F">
              <w:rPr>
                <w:sz w:val="24"/>
              </w:rPr>
              <w:t>財務信用文件：</w:t>
            </w:r>
            <w:r w:rsidR="00FE74E8" w:rsidRPr="00EE688F">
              <w:rPr>
                <w:sz w:val="24"/>
              </w:rPr>
              <w:t>「台灣票據交換所」出具申請截止日前半年內之「票據信用</w:t>
            </w:r>
            <w:proofErr w:type="gramStart"/>
            <w:r w:rsidR="00FE74E8" w:rsidRPr="00EE688F">
              <w:rPr>
                <w:sz w:val="24"/>
              </w:rPr>
              <w:t>查覆單</w:t>
            </w:r>
            <w:proofErr w:type="gramEnd"/>
            <w:r w:rsidR="00FE74E8" w:rsidRPr="00EE688F">
              <w:rPr>
                <w:sz w:val="24"/>
              </w:rPr>
              <w:t>」，並加</w:t>
            </w:r>
            <w:proofErr w:type="gramStart"/>
            <w:r w:rsidR="00FE74E8" w:rsidRPr="00EE688F">
              <w:rPr>
                <w:sz w:val="24"/>
              </w:rPr>
              <w:t>蓋查覆</w:t>
            </w:r>
            <w:proofErr w:type="gramEnd"/>
            <w:r w:rsidR="00FE74E8" w:rsidRPr="00EE688F">
              <w:rPr>
                <w:sz w:val="24"/>
              </w:rPr>
              <w:t>單位圖章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264EE" w14:textId="40B57D00" w:rsidR="009603B0" w:rsidRPr="00EE688F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6E868" w14:textId="2997D43A" w:rsidR="009603B0" w:rsidRPr="00EE688F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ED7D6" w14:textId="33DFBE64" w:rsidR="009603B0" w:rsidRPr="00EE688F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B28E5" w14:textId="518D46BE" w:rsidR="009603B0" w:rsidRPr="00EE688F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CD891" w14:textId="13662B06" w:rsidR="009603B0" w:rsidRPr="00EE688F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91D2ACA" w14:textId="38DCD0C9" w:rsidR="009603B0" w:rsidRPr="00EE688F" w:rsidRDefault="009603B0" w:rsidP="00C04F5C">
            <w:pPr>
              <w:spacing w:line="320" w:lineRule="exact"/>
              <w:rPr>
                <w:rFonts w:ascii="Times New Roman" w:eastAsia="標楷體" w:hAnsi="Times New Roman" w:cs="Times New Roman"/>
                <w:szCs w:val="24"/>
                <w:shd w:val="pct15" w:color="auto" w:fill="FFFFFF"/>
              </w:rPr>
            </w:pPr>
          </w:p>
        </w:tc>
      </w:tr>
      <w:tr w:rsidR="00EE688F" w:rsidRPr="00EE688F" w14:paraId="52362116" w14:textId="77777777" w:rsidTr="00955C3F">
        <w:trPr>
          <w:trHeight w:val="737"/>
        </w:trPr>
        <w:tc>
          <w:tcPr>
            <w:tcW w:w="3245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ED036" w14:textId="1DFEFFE2" w:rsidR="009603B0" w:rsidRPr="00EE688F" w:rsidRDefault="00BB31EF" w:rsidP="007E705F">
            <w:pPr>
              <w:pStyle w:val="00"/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EE688F">
              <w:rPr>
                <w:sz w:val="24"/>
              </w:rPr>
              <w:t>預定導入</w:t>
            </w:r>
            <w:r w:rsidR="00EC7DAF" w:rsidRPr="00EE688F">
              <w:rPr>
                <w:rFonts w:hint="eastAsia"/>
                <w:sz w:val="24"/>
              </w:rPr>
              <w:t>智慧農業</w:t>
            </w:r>
            <w:r w:rsidRPr="00EE688F">
              <w:rPr>
                <w:sz w:val="24"/>
              </w:rPr>
              <w:t>技術或成果證明文件：</w:t>
            </w:r>
            <w:r w:rsidR="00095FE1" w:rsidRPr="00EE688F">
              <w:rPr>
                <w:sz w:val="24"/>
              </w:rPr>
              <w:t>提</w:t>
            </w:r>
            <w:r w:rsidR="002C0973" w:rsidRPr="00EE688F">
              <w:rPr>
                <w:sz w:val="24"/>
              </w:rPr>
              <w:t>供透過政府計畫補助產出之證明文件，可提供契約封面及簽約蓋章頁</w:t>
            </w:r>
            <w:r w:rsidR="00A36E63" w:rsidRPr="00EE688F">
              <w:rPr>
                <w:rFonts w:hint="eastAsia"/>
                <w:sz w:val="24"/>
              </w:rPr>
              <w:t>、計畫期末成果報告</w:t>
            </w:r>
            <w:r w:rsidR="002C0973" w:rsidRPr="00EE688F">
              <w:rPr>
                <w:sz w:val="24"/>
              </w:rPr>
              <w:t>等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0695FC" w14:textId="4E49E812" w:rsidR="009603B0" w:rsidRPr="00EE688F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4D3BD" w14:textId="7A84A8BA" w:rsidR="009603B0" w:rsidRPr="00EE688F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BE8C7" w14:textId="132B2DB1" w:rsidR="009603B0" w:rsidRPr="00EE688F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E0284" w14:textId="67FDEAF2" w:rsidR="009603B0" w:rsidRPr="00EE688F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37544" w14:textId="0D89513B" w:rsidR="009603B0" w:rsidRPr="00EE688F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2DB6A073" w14:textId="77777777" w:rsidR="009603B0" w:rsidRPr="00EE688F" w:rsidRDefault="009603B0" w:rsidP="0048098F">
            <w:pPr>
              <w:spacing w:line="320" w:lineRule="exact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E688F" w:rsidRPr="00EE688F" w14:paraId="25189B7C" w14:textId="77777777" w:rsidTr="003F5BD2">
        <w:trPr>
          <w:trHeight w:val="680"/>
        </w:trPr>
        <w:tc>
          <w:tcPr>
            <w:tcW w:w="3245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6C453" w14:textId="4F7EE19F" w:rsidR="003C13EE" w:rsidRPr="00EE688F" w:rsidRDefault="003C13EE" w:rsidP="007E705F">
            <w:pPr>
              <w:pStyle w:val="00"/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EE688F">
              <w:rPr>
                <w:sz w:val="24"/>
              </w:rPr>
              <w:t>建議</w:t>
            </w:r>
            <w:r w:rsidR="007D0897" w:rsidRPr="00EE688F">
              <w:rPr>
                <w:rFonts w:hint="eastAsia"/>
                <w:sz w:val="24"/>
              </w:rPr>
              <w:t>審查</w:t>
            </w:r>
            <w:r w:rsidR="007D0897" w:rsidRPr="00EE688F">
              <w:rPr>
                <w:sz w:val="24"/>
              </w:rPr>
              <w:t>迴避</w:t>
            </w:r>
            <w:r w:rsidRPr="00EE688F">
              <w:rPr>
                <w:sz w:val="24"/>
              </w:rPr>
              <w:t>人員清單</w:t>
            </w:r>
            <w:r w:rsidR="00193FE6" w:rsidRPr="00EE688F">
              <w:rPr>
                <w:sz w:val="24"/>
              </w:rPr>
              <w:t>(</w:t>
            </w:r>
            <w:r w:rsidR="00D9501E" w:rsidRPr="00EE688F">
              <w:rPr>
                <w:sz w:val="24"/>
              </w:rPr>
              <w:t>附件四</w:t>
            </w:r>
            <w:r w:rsidR="00193FE6" w:rsidRPr="00EE688F">
              <w:rPr>
                <w:sz w:val="24"/>
              </w:rPr>
              <w:t xml:space="preserve">) </w:t>
            </w:r>
            <w:r w:rsidRPr="00EE688F">
              <w:rPr>
                <w:sz w:val="24"/>
              </w:rPr>
              <w:t>(</w:t>
            </w:r>
            <w:r w:rsidR="0081057B" w:rsidRPr="00EE688F">
              <w:rPr>
                <w:sz w:val="24"/>
              </w:rPr>
              <w:t>加蓋與計畫申請表相符之單位及代表人大小章</w:t>
            </w:r>
            <w:proofErr w:type="gramStart"/>
            <w:r w:rsidRPr="00EE688F">
              <w:rPr>
                <w:sz w:val="24"/>
              </w:rPr>
              <w:t>）</w:t>
            </w:r>
            <w:proofErr w:type="gramEnd"/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6711B" w14:textId="77777777" w:rsidR="003C13EE" w:rsidRPr="00EE688F" w:rsidRDefault="003C13EE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DE131" w14:textId="77777777" w:rsidR="003C13EE" w:rsidRPr="00EE688F" w:rsidRDefault="003C13EE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4DA1C" w14:textId="77777777" w:rsidR="003C13EE" w:rsidRPr="00EE688F" w:rsidRDefault="003C13EE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03EB0" w14:textId="77777777" w:rsidR="003C13EE" w:rsidRPr="00EE688F" w:rsidRDefault="003C13EE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41A999" w14:textId="77777777" w:rsidR="003C13EE" w:rsidRPr="00EE688F" w:rsidRDefault="003C13EE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54142D3F" w14:textId="77777777" w:rsidR="003C13EE" w:rsidRPr="00EE688F" w:rsidRDefault="003C13EE" w:rsidP="0048098F">
            <w:pPr>
              <w:spacing w:line="320" w:lineRule="exact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E688F" w:rsidRPr="00EE688F" w14:paraId="2876DAB3" w14:textId="77777777" w:rsidTr="003F5BD2">
        <w:trPr>
          <w:trHeight w:val="680"/>
        </w:trPr>
        <w:tc>
          <w:tcPr>
            <w:tcW w:w="3245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DEEA5" w14:textId="3FFED6F3" w:rsidR="003C13EE" w:rsidRPr="00EE688F" w:rsidRDefault="00BB4815" w:rsidP="007E705F">
            <w:pPr>
              <w:pStyle w:val="00"/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EE688F">
              <w:rPr>
                <w:sz w:val="24"/>
              </w:rPr>
              <w:t>蒐集個人資料告知事項暨個人資料提供同意書</w:t>
            </w:r>
            <w:r w:rsidRPr="00EE688F">
              <w:rPr>
                <w:sz w:val="24"/>
              </w:rPr>
              <w:t>(</w:t>
            </w:r>
            <w:r w:rsidRPr="00EE688F">
              <w:rPr>
                <w:sz w:val="24"/>
              </w:rPr>
              <w:t>附件五</w:t>
            </w:r>
            <w:r w:rsidRPr="00EE688F">
              <w:rPr>
                <w:sz w:val="24"/>
              </w:rPr>
              <w:t>)</w:t>
            </w:r>
            <w:r w:rsidR="002B577E" w:rsidRPr="00EE688F">
              <w:rPr>
                <w:sz w:val="24"/>
              </w:rPr>
              <w:t>：</w:t>
            </w:r>
            <w:r w:rsidR="005E2EDD" w:rsidRPr="00EE688F">
              <w:rPr>
                <w:sz w:val="24"/>
              </w:rPr>
              <w:t>計畫主持人及計畫參與</w:t>
            </w:r>
            <w:proofErr w:type="gramStart"/>
            <w:r w:rsidR="005E2EDD" w:rsidRPr="00EE688F">
              <w:rPr>
                <w:sz w:val="24"/>
              </w:rPr>
              <w:t>人員均需檢</w:t>
            </w:r>
            <w:proofErr w:type="gramEnd"/>
            <w:r w:rsidR="005E2EDD" w:rsidRPr="00EE688F">
              <w:rPr>
                <w:sz w:val="24"/>
              </w:rPr>
              <w:t>附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8DA33" w14:textId="77777777" w:rsidR="003C13EE" w:rsidRPr="00EE688F" w:rsidRDefault="003C13EE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7C173" w14:textId="77777777" w:rsidR="003C13EE" w:rsidRPr="00EE688F" w:rsidRDefault="003C13EE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53A56" w14:textId="77777777" w:rsidR="003C13EE" w:rsidRPr="00EE688F" w:rsidRDefault="003C13EE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BBBBF" w14:textId="77777777" w:rsidR="003C13EE" w:rsidRPr="00EE688F" w:rsidRDefault="003C13EE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E8BAC" w14:textId="77777777" w:rsidR="003C13EE" w:rsidRPr="00EE688F" w:rsidRDefault="003C13EE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5410ED92" w14:textId="77777777" w:rsidR="003C13EE" w:rsidRPr="00EE688F" w:rsidRDefault="003C13EE" w:rsidP="0048098F">
            <w:pPr>
              <w:spacing w:line="320" w:lineRule="exact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E688F" w:rsidRPr="00EE688F" w14:paraId="0EA16704" w14:textId="77777777" w:rsidTr="00A914FB">
        <w:trPr>
          <w:trHeight w:val="1134"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848D394" w14:textId="77777777" w:rsidR="00560575" w:rsidRPr="00EE688F" w:rsidRDefault="00560575" w:rsidP="00444C7D">
            <w:pPr>
              <w:pStyle w:val="a3"/>
              <w:numPr>
                <w:ilvl w:val="0"/>
                <w:numId w:val="6"/>
              </w:numPr>
              <w:spacing w:line="320" w:lineRule="exact"/>
              <w:ind w:leftChars="0" w:left="567" w:hanging="567"/>
              <w:rPr>
                <w:rFonts w:eastAsia="標楷體"/>
                <w:b/>
              </w:rPr>
            </w:pPr>
            <w:r w:rsidRPr="00EE688F">
              <w:rPr>
                <w:rFonts w:eastAsia="標楷體"/>
                <w:b/>
              </w:rPr>
              <w:t>計畫執行佐證資料</w:t>
            </w:r>
          </w:p>
          <w:p w14:paraId="150F7FAA" w14:textId="44A0A0B8" w:rsidR="0090213B" w:rsidRPr="00EE688F" w:rsidRDefault="0090213B" w:rsidP="00444C7D">
            <w:pPr>
              <w:spacing w:line="320" w:lineRule="exact"/>
              <w:rPr>
                <w:rFonts w:ascii="Times New Roman" w:eastAsia="標楷體" w:hAnsi="Times New Roman" w:cs="Times New Roman"/>
                <w:b/>
              </w:rPr>
            </w:pPr>
            <w:r w:rsidRPr="00EE688F">
              <w:rPr>
                <w:rFonts w:ascii="Times New Roman" w:eastAsia="標楷體" w:hAnsi="Times New Roman" w:cs="Times New Roman"/>
                <w:b/>
              </w:rPr>
              <w:t>(</w:t>
            </w:r>
            <w:r w:rsidRPr="00EE688F">
              <w:rPr>
                <w:rFonts w:ascii="Times New Roman" w:eastAsia="標楷體" w:hAnsi="Times New Roman" w:cs="Times New Roman"/>
                <w:b/>
              </w:rPr>
              <w:t>各項資料</w:t>
            </w:r>
            <w:r w:rsidRPr="00EE688F">
              <w:rPr>
                <w:rFonts w:ascii="Times New Roman" w:eastAsia="標楷體" w:hAnsi="Times New Roman" w:cs="Times New Roman"/>
                <w:b/>
              </w:rPr>
              <w:t>1</w:t>
            </w:r>
            <w:r w:rsidRPr="00EE688F">
              <w:rPr>
                <w:rFonts w:ascii="Times New Roman" w:eastAsia="標楷體" w:hAnsi="Times New Roman" w:cs="Times New Roman"/>
                <w:b/>
              </w:rPr>
              <w:t>式</w:t>
            </w:r>
            <w:r w:rsidRPr="00EE688F">
              <w:rPr>
                <w:rFonts w:ascii="Times New Roman" w:eastAsia="標楷體" w:hAnsi="Times New Roman" w:cs="Times New Roman"/>
                <w:b/>
              </w:rPr>
              <w:t>1</w:t>
            </w:r>
            <w:r w:rsidRPr="00EE688F">
              <w:rPr>
                <w:rFonts w:ascii="Times New Roman" w:eastAsia="標楷體" w:hAnsi="Times New Roman" w:cs="Times New Roman"/>
                <w:b/>
              </w:rPr>
              <w:t>份</w:t>
            </w:r>
            <w:r w:rsidR="00977664" w:rsidRPr="00EE688F">
              <w:rPr>
                <w:rFonts w:ascii="Times New Roman" w:eastAsia="標楷體" w:hAnsi="Times New Roman" w:cs="Times New Roman" w:hint="eastAsia"/>
                <w:b/>
              </w:rPr>
              <w:t>請依序檢</w:t>
            </w:r>
            <w:proofErr w:type="gramStart"/>
            <w:r w:rsidR="00977664" w:rsidRPr="00EE688F">
              <w:rPr>
                <w:rFonts w:ascii="Times New Roman" w:eastAsia="標楷體" w:hAnsi="Times New Roman" w:cs="Times New Roman" w:hint="eastAsia"/>
                <w:b/>
              </w:rPr>
              <w:t>附</w:t>
            </w:r>
            <w:proofErr w:type="gramEnd"/>
            <w:r w:rsidRPr="00EE688F">
              <w:rPr>
                <w:rFonts w:ascii="Times New Roman" w:eastAsia="標楷體" w:hAnsi="Times New Roman" w:cs="Times New Roman"/>
                <w:b/>
              </w:rPr>
              <w:t>，如為影本請加蓋與計畫申請表相符之單位及代表人大小章</w:t>
            </w:r>
            <w:r w:rsidR="00E064FA" w:rsidRPr="00EE688F">
              <w:rPr>
                <w:rFonts w:ascii="Times New Roman" w:eastAsia="標楷體" w:hAnsi="Times New Roman" w:cs="Times New Roman"/>
                <w:b/>
              </w:rPr>
              <w:t>，或加蓋「與正本相符」章</w:t>
            </w:r>
            <w:r w:rsidRPr="00EE688F">
              <w:rPr>
                <w:rFonts w:ascii="Times New Roman" w:eastAsia="標楷體" w:hAnsi="Times New Roman" w:cs="Times New Roman"/>
                <w:b/>
              </w:rPr>
              <w:t>)</w:t>
            </w:r>
          </w:p>
        </w:tc>
      </w:tr>
      <w:tr w:rsidR="00EE688F" w:rsidRPr="00EE688F" w14:paraId="12CEB923" w14:textId="77777777" w:rsidTr="003F5BD2">
        <w:trPr>
          <w:trHeight w:val="1020"/>
        </w:trPr>
        <w:tc>
          <w:tcPr>
            <w:tcW w:w="3245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9B827" w14:textId="69EC14B8" w:rsidR="009603B0" w:rsidRPr="00EE688F" w:rsidRDefault="00CF3641" w:rsidP="007E705F">
            <w:pPr>
              <w:pStyle w:val="00"/>
              <w:numPr>
                <w:ilvl w:val="0"/>
                <w:numId w:val="11"/>
              </w:numPr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EE688F">
              <w:rPr>
                <w:sz w:val="24"/>
              </w:rPr>
              <w:t>計畫參與人員勞</w:t>
            </w:r>
            <w:r w:rsidR="00CB5393" w:rsidRPr="00EE688F">
              <w:rPr>
                <w:rFonts w:hint="eastAsia"/>
                <w:sz w:val="24"/>
              </w:rPr>
              <w:t>工</w:t>
            </w:r>
            <w:r w:rsidRPr="00EE688F">
              <w:rPr>
                <w:sz w:val="24"/>
              </w:rPr>
              <w:t>保</w:t>
            </w:r>
            <w:r w:rsidR="00CB5393" w:rsidRPr="00EE688F">
              <w:rPr>
                <w:rFonts w:hint="eastAsia"/>
                <w:sz w:val="24"/>
              </w:rPr>
              <w:t>險</w:t>
            </w:r>
            <w:r w:rsidRPr="00EE688F">
              <w:rPr>
                <w:sz w:val="24"/>
              </w:rPr>
              <w:t>投保證明文件：</w:t>
            </w:r>
            <w:r w:rsidR="00B93ED7" w:rsidRPr="00EE688F">
              <w:rPr>
                <w:sz w:val="24"/>
              </w:rPr>
              <w:t>勞保被保險人投保資料表</w:t>
            </w:r>
            <w:r w:rsidR="00B93ED7" w:rsidRPr="00EE688F">
              <w:rPr>
                <w:sz w:val="24"/>
              </w:rPr>
              <w:t>(</w:t>
            </w:r>
            <w:r w:rsidR="00B93ED7" w:rsidRPr="00EE688F">
              <w:rPr>
                <w:sz w:val="24"/>
              </w:rPr>
              <w:t>明細</w:t>
            </w:r>
            <w:r w:rsidR="00B93ED7" w:rsidRPr="00EE688F">
              <w:rPr>
                <w:sz w:val="24"/>
              </w:rPr>
              <w:t>)</w:t>
            </w:r>
            <w:r w:rsidR="00B93ED7" w:rsidRPr="00EE688F">
              <w:rPr>
                <w:sz w:val="24"/>
              </w:rPr>
              <w:t>或勞保投保資料清冊</w:t>
            </w:r>
            <w:r w:rsidR="00020CA2" w:rsidRPr="00EE688F">
              <w:rPr>
                <w:sz w:val="24"/>
              </w:rPr>
              <w:t>等</w:t>
            </w:r>
            <w:r w:rsidR="00CE2946" w:rsidRPr="00EE688F">
              <w:rPr>
                <w:sz w:val="24"/>
              </w:rPr>
              <w:t>相關證明文件。如人員</w:t>
            </w:r>
            <w:r w:rsidR="00020CA2" w:rsidRPr="00EE688F">
              <w:rPr>
                <w:sz w:val="24"/>
              </w:rPr>
              <w:t>未具參加申請單位勞保投保資格者，另檢附其他</w:t>
            </w:r>
            <w:r w:rsidR="00CE2946" w:rsidRPr="00EE688F">
              <w:rPr>
                <w:sz w:val="24"/>
              </w:rPr>
              <w:t>證明文件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A96BE" w14:textId="14CAD24F" w:rsidR="009603B0" w:rsidRPr="00EE688F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5EA6B" w14:textId="507ADF06" w:rsidR="009603B0" w:rsidRPr="00EE688F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EB3DC" w14:textId="665B1D2B" w:rsidR="009603B0" w:rsidRPr="00EE688F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6C01D" w14:textId="61CF3CC4" w:rsidR="009603B0" w:rsidRPr="00EE688F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4E410" w14:textId="0458E82A" w:rsidR="009603B0" w:rsidRPr="00EE688F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4FE1740" w14:textId="77777777" w:rsidR="009603B0" w:rsidRPr="00EE688F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E688F" w:rsidRPr="00EE688F" w14:paraId="00FEE6F2" w14:textId="77777777" w:rsidTr="003F5BD2">
        <w:trPr>
          <w:trHeight w:val="1020"/>
        </w:trPr>
        <w:tc>
          <w:tcPr>
            <w:tcW w:w="3245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F6B05" w14:textId="6D579789" w:rsidR="00CE2946" w:rsidRPr="00EE688F" w:rsidRDefault="008A5258" w:rsidP="007E705F">
            <w:pPr>
              <w:pStyle w:val="00"/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EE688F">
              <w:rPr>
                <w:rFonts w:hint="eastAsia"/>
                <w:sz w:val="24"/>
              </w:rPr>
              <w:t>技術移轉或委託勞務佐證文件：</w:t>
            </w:r>
            <w:r w:rsidR="007C39BC" w:rsidRPr="00EE688F">
              <w:rPr>
                <w:sz w:val="24"/>
              </w:rPr>
              <w:t>擬於計畫中進行技術引進</w:t>
            </w:r>
            <w:r w:rsidR="007C39BC" w:rsidRPr="00EE688F">
              <w:rPr>
                <w:rFonts w:hint="eastAsia"/>
                <w:sz w:val="24"/>
              </w:rPr>
              <w:t>或</w:t>
            </w:r>
            <w:r w:rsidR="007C39BC" w:rsidRPr="00EE688F">
              <w:rPr>
                <w:sz w:val="24"/>
              </w:rPr>
              <w:t>委託勞務者</w:t>
            </w:r>
            <w:r w:rsidR="007C39BC" w:rsidRPr="00EE688F">
              <w:rPr>
                <w:rFonts w:hint="eastAsia"/>
                <w:sz w:val="24"/>
              </w:rPr>
              <w:t>須檢附相關契約影本，</w:t>
            </w:r>
            <w:r w:rsidR="007C39BC" w:rsidRPr="00EE688F">
              <w:rPr>
                <w:sz w:val="24"/>
              </w:rPr>
              <w:t>如尚未完成簽約，</w:t>
            </w:r>
            <w:r w:rsidR="007C39BC" w:rsidRPr="00EE688F">
              <w:rPr>
                <w:rFonts w:hint="eastAsia"/>
                <w:sz w:val="24"/>
              </w:rPr>
              <w:t>須附</w:t>
            </w:r>
            <w:r w:rsidR="007C39BC" w:rsidRPr="00EE688F">
              <w:rPr>
                <w:sz w:val="24"/>
              </w:rPr>
              <w:t>合作備忘錄</w:t>
            </w:r>
            <w:r w:rsidR="007C39BC" w:rsidRPr="00EE688F">
              <w:rPr>
                <w:rFonts w:hint="eastAsia"/>
                <w:sz w:val="24"/>
              </w:rPr>
              <w:t>、</w:t>
            </w:r>
            <w:r w:rsidR="007C39BC" w:rsidRPr="00EE688F">
              <w:rPr>
                <w:sz w:val="24"/>
              </w:rPr>
              <w:t>意願書</w:t>
            </w:r>
            <w:r w:rsidR="007C39BC" w:rsidRPr="00EE688F">
              <w:rPr>
                <w:rFonts w:hint="eastAsia"/>
                <w:sz w:val="24"/>
              </w:rPr>
              <w:t>或報價單等文件影本，並應於本計畫簽約階段檢附正式契約影本</w:t>
            </w:r>
            <w:r w:rsidR="007C39BC" w:rsidRPr="00EE688F">
              <w:rPr>
                <w:sz w:val="24"/>
              </w:rPr>
              <w:t>。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9823E" w14:textId="77777777" w:rsidR="00CE2946" w:rsidRPr="00EE688F" w:rsidRDefault="00CE2946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68627" w14:textId="77777777" w:rsidR="00CE2946" w:rsidRPr="00EE688F" w:rsidRDefault="00CE2946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542EF" w14:textId="77777777" w:rsidR="00CE2946" w:rsidRPr="00EE688F" w:rsidRDefault="00CE2946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5B093" w14:textId="77777777" w:rsidR="00CE2946" w:rsidRPr="00EE688F" w:rsidRDefault="00CE2946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3EB04" w14:textId="77777777" w:rsidR="00CE2946" w:rsidRPr="00EE688F" w:rsidRDefault="00CE2946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C6BDCB4" w14:textId="77777777" w:rsidR="00CE2946" w:rsidRPr="00EE688F" w:rsidRDefault="00CE2946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E688F" w:rsidRPr="00EE688F" w14:paraId="3AF1AEFD" w14:textId="77777777" w:rsidTr="003F5BD2">
        <w:trPr>
          <w:trHeight w:val="1020"/>
        </w:trPr>
        <w:tc>
          <w:tcPr>
            <w:tcW w:w="3245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068716" w14:textId="75579639" w:rsidR="00CE2946" w:rsidRPr="00EE688F" w:rsidRDefault="005020B5" w:rsidP="007E705F">
            <w:pPr>
              <w:pStyle w:val="00"/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EE688F">
              <w:rPr>
                <w:sz w:val="24"/>
              </w:rPr>
              <w:t>實施場域合作意願書：</w:t>
            </w:r>
            <w:r w:rsidR="0059785E" w:rsidRPr="00EE688F">
              <w:rPr>
                <w:sz w:val="24"/>
              </w:rPr>
              <w:t>如有技術應用至農業實際生產場域、或與農業業者合作技術驗證者，應附合作意願書，並</w:t>
            </w:r>
            <w:r w:rsidRPr="00EE688F">
              <w:rPr>
                <w:sz w:val="24"/>
              </w:rPr>
              <w:t>述明合作對象、內容、期間及場域位置等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91A94" w14:textId="77777777" w:rsidR="00CE2946" w:rsidRPr="00EE688F" w:rsidRDefault="00CE2946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D7375" w14:textId="77777777" w:rsidR="00CE2946" w:rsidRPr="00EE688F" w:rsidRDefault="00CE2946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34B96" w14:textId="77777777" w:rsidR="00CE2946" w:rsidRPr="00EE688F" w:rsidRDefault="00CE2946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78B89" w14:textId="77777777" w:rsidR="00CE2946" w:rsidRPr="00EE688F" w:rsidRDefault="00CE2946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10300" w14:textId="77777777" w:rsidR="00CE2946" w:rsidRPr="00EE688F" w:rsidRDefault="00CE2946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08CF723" w14:textId="77777777" w:rsidR="00CE2946" w:rsidRPr="00EE688F" w:rsidRDefault="00CE2946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E688F" w:rsidRPr="00EE688F" w14:paraId="677C6C09" w14:textId="77777777" w:rsidTr="003F5BD2">
        <w:trPr>
          <w:cantSplit/>
          <w:trHeight w:val="964"/>
        </w:trPr>
        <w:tc>
          <w:tcPr>
            <w:tcW w:w="3245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120C0" w14:textId="10CEC5F0" w:rsidR="009603B0" w:rsidRPr="00EE688F" w:rsidRDefault="009039A3" w:rsidP="00533339">
            <w:pPr>
              <w:pStyle w:val="00"/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EE688F">
              <w:rPr>
                <w:rFonts w:hint="eastAsia"/>
                <w:sz w:val="24"/>
              </w:rPr>
              <w:t>實施場域</w:t>
            </w:r>
            <w:r w:rsidR="00F21855" w:rsidRPr="00EE688F">
              <w:rPr>
                <w:rFonts w:hint="eastAsia"/>
                <w:sz w:val="24"/>
              </w:rPr>
              <w:t>合法</w:t>
            </w:r>
            <w:r w:rsidR="00F21855" w:rsidRPr="00EE688F">
              <w:rPr>
                <w:sz w:val="24"/>
              </w:rPr>
              <w:t>登記或設立</w:t>
            </w:r>
            <w:r w:rsidR="00F21855" w:rsidRPr="00EE688F">
              <w:rPr>
                <w:rFonts w:hint="eastAsia"/>
                <w:sz w:val="24"/>
              </w:rPr>
              <w:t>證明文件</w:t>
            </w:r>
            <w:r w:rsidR="007B1402" w:rsidRPr="00EE688F">
              <w:rPr>
                <w:sz w:val="24"/>
              </w:rPr>
              <w:t>：</w:t>
            </w:r>
            <w:r w:rsidR="00654D26" w:rsidRPr="00EE688F">
              <w:rPr>
                <w:rFonts w:hint="eastAsia"/>
                <w:sz w:val="24"/>
              </w:rPr>
              <w:t>計畫</w:t>
            </w:r>
            <w:r w:rsidR="00654D26" w:rsidRPr="00EE688F">
              <w:rPr>
                <w:sz w:val="24"/>
              </w:rPr>
              <w:t>相關實施</w:t>
            </w:r>
            <w:proofErr w:type="gramStart"/>
            <w:r w:rsidR="00654D26" w:rsidRPr="00EE688F">
              <w:rPr>
                <w:sz w:val="24"/>
              </w:rPr>
              <w:t>場域為</w:t>
            </w:r>
            <w:r w:rsidR="00CE2946" w:rsidRPr="00EE688F">
              <w:rPr>
                <w:sz w:val="24"/>
              </w:rPr>
              <w:t>農場</w:t>
            </w:r>
            <w:proofErr w:type="gramEnd"/>
            <w:r w:rsidR="00CE2946" w:rsidRPr="00EE688F">
              <w:rPr>
                <w:sz w:val="24"/>
              </w:rPr>
              <w:t>、</w:t>
            </w:r>
            <w:proofErr w:type="gramStart"/>
            <w:r w:rsidR="00CE2946" w:rsidRPr="00EE688F">
              <w:rPr>
                <w:sz w:val="24"/>
              </w:rPr>
              <w:t>種苗場</w:t>
            </w:r>
            <w:proofErr w:type="gramEnd"/>
            <w:r w:rsidR="00CE2946" w:rsidRPr="00EE688F">
              <w:rPr>
                <w:sz w:val="24"/>
              </w:rPr>
              <w:t>、林場、畜牧場、養殖場</w:t>
            </w:r>
            <w:r w:rsidR="004C49A0" w:rsidRPr="00EE688F">
              <w:rPr>
                <w:rFonts w:hint="eastAsia"/>
                <w:sz w:val="24"/>
              </w:rPr>
              <w:t>或</w:t>
            </w:r>
            <w:r w:rsidR="00CE2946" w:rsidRPr="00EE688F">
              <w:rPr>
                <w:sz w:val="24"/>
              </w:rPr>
              <w:t>工廠等場所</w:t>
            </w:r>
            <w:r w:rsidR="00744B44" w:rsidRPr="00EE688F">
              <w:rPr>
                <w:sz w:val="24"/>
              </w:rPr>
              <w:t>，</w:t>
            </w:r>
            <w:r w:rsidR="00744B44" w:rsidRPr="00EE688F">
              <w:rPr>
                <w:rFonts w:hint="eastAsia"/>
                <w:sz w:val="24"/>
              </w:rPr>
              <w:t>須檢附</w:t>
            </w:r>
            <w:r w:rsidR="00744B44" w:rsidRPr="00EE688F">
              <w:rPr>
                <w:sz w:val="24"/>
              </w:rPr>
              <w:t>合法登記或設立證明文件</w:t>
            </w:r>
            <w:r w:rsidR="00744B44" w:rsidRPr="00EE688F">
              <w:rPr>
                <w:rFonts w:hint="eastAsia"/>
                <w:sz w:val="24"/>
              </w:rPr>
              <w:t>影本</w:t>
            </w:r>
            <w:r w:rsidR="00744B44" w:rsidRPr="00EE688F">
              <w:rPr>
                <w:sz w:val="24"/>
              </w:rPr>
              <w:t>。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21F99" w14:textId="082D7D8D" w:rsidR="009603B0" w:rsidRPr="00EE688F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2ECC0" w14:textId="51A0280E" w:rsidR="009603B0" w:rsidRPr="00EE688F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1561E" w14:textId="406DDC10" w:rsidR="009603B0" w:rsidRPr="00EE688F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1AAF8" w14:textId="54D9BE7E" w:rsidR="009603B0" w:rsidRPr="00EE688F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8BF6A" w14:textId="43F2CE1B" w:rsidR="009603B0" w:rsidRPr="00EE688F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1E41EBF" w14:textId="77777777" w:rsidR="009603B0" w:rsidRPr="00EE688F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E688F" w:rsidRPr="00EE688F" w14:paraId="4A7E15BF" w14:textId="77777777" w:rsidTr="000C68A1">
        <w:trPr>
          <w:cantSplit/>
          <w:trHeight w:val="510"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DDC60E5" w14:textId="644517B5" w:rsidR="00500EF4" w:rsidRPr="00EE688F" w:rsidRDefault="00500EF4" w:rsidP="00444C7D">
            <w:pPr>
              <w:pStyle w:val="a3"/>
              <w:numPr>
                <w:ilvl w:val="0"/>
                <w:numId w:val="6"/>
              </w:numPr>
              <w:spacing w:line="320" w:lineRule="exact"/>
              <w:ind w:leftChars="0" w:left="567" w:hanging="567"/>
              <w:rPr>
                <w:rFonts w:eastAsia="標楷體"/>
              </w:rPr>
            </w:pPr>
            <w:r w:rsidRPr="00EE688F">
              <w:rPr>
                <w:rFonts w:eastAsia="標楷體"/>
                <w:b/>
              </w:rPr>
              <w:lastRenderedPageBreak/>
              <w:t>提醒注意事項</w:t>
            </w:r>
          </w:p>
        </w:tc>
      </w:tr>
      <w:tr w:rsidR="00EE688F" w:rsidRPr="00EE688F" w14:paraId="0C029DC3" w14:textId="77777777" w:rsidTr="00955C3F">
        <w:trPr>
          <w:trHeight w:val="1020"/>
        </w:trPr>
        <w:tc>
          <w:tcPr>
            <w:tcW w:w="3245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51115" w14:textId="3D8EFE99" w:rsidR="009603B0" w:rsidRPr="00EE688F" w:rsidRDefault="00811F80" w:rsidP="009167F6">
            <w:pPr>
              <w:pStyle w:val="00"/>
              <w:numPr>
                <w:ilvl w:val="0"/>
                <w:numId w:val="10"/>
              </w:numPr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EE688F">
              <w:rPr>
                <w:sz w:val="24"/>
              </w:rPr>
              <w:t>計畫構想內容</w:t>
            </w:r>
            <w:r w:rsidRPr="00EE688F">
              <w:rPr>
                <w:sz w:val="24"/>
              </w:rPr>
              <w:t>(</w:t>
            </w:r>
            <w:r w:rsidRPr="00EE688F">
              <w:rPr>
                <w:sz w:val="24"/>
              </w:rPr>
              <w:t>附件二</w:t>
            </w:r>
            <w:r w:rsidRPr="00EE688F">
              <w:rPr>
                <w:sz w:val="24"/>
              </w:rPr>
              <w:t>)</w:t>
            </w:r>
            <w:r w:rsidRPr="00EE688F">
              <w:rPr>
                <w:sz w:val="24"/>
              </w:rPr>
              <w:t>不含附表及附件</w:t>
            </w:r>
            <w:r w:rsidR="0087771D" w:rsidRPr="00EE688F">
              <w:rPr>
                <w:sz w:val="24"/>
              </w:rPr>
              <w:t>，頁數</w:t>
            </w:r>
            <w:r w:rsidRPr="00EE688F">
              <w:rPr>
                <w:sz w:val="24"/>
              </w:rPr>
              <w:t>是否於</w:t>
            </w:r>
            <w:r w:rsidR="002F1DC4" w:rsidRPr="00EE688F">
              <w:rPr>
                <w:rFonts w:hint="eastAsia"/>
                <w:sz w:val="24"/>
              </w:rPr>
              <w:t>20</w:t>
            </w:r>
            <w:r w:rsidR="00E51F79" w:rsidRPr="00EE688F">
              <w:rPr>
                <w:sz w:val="24"/>
              </w:rPr>
              <w:t>頁</w:t>
            </w:r>
            <w:r w:rsidR="009769AA" w:rsidRPr="00EE688F">
              <w:rPr>
                <w:sz w:val="24"/>
              </w:rPr>
              <w:t>以</w:t>
            </w:r>
            <w:r w:rsidRPr="00EE688F">
              <w:rPr>
                <w:sz w:val="24"/>
              </w:rPr>
              <w:t>內</w:t>
            </w:r>
            <w:r w:rsidR="00E51F79" w:rsidRPr="00EE688F">
              <w:rPr>
                <w:sz w:val="24"/>
              </w:rPr>
              <w:t>?</w:t>
            </w:r>
            <w:r w:rsidR="00E51F79" w:rsidRPr="00EE688F">
              <w:rPr>
                <w:sz w:val="24"/>
              </w:rPr>
              <w:t>字體是否符合規範</w:t>
            </w:r>
            <w:r w:rsidR="00E51F79" w:rsidRPr="00EE688F">
              <w:rPr>
                <w:sz w:val="24"/>
              </w:rPr>
              <w:t>(</w:t>
            </w:r>
            <w:r w:rsidR="00E51F79" w:rsidRPr="00EE688F">
              <w:rPr>
                <w:sz w:val="24"/>
              </w:rPr>
              <w:t>中文</w:t>
            </w:r>
            <w:proofErr w:type="gramStart"/>
            <w:r w:rsidR="00E51F79" w:rsidRPr="00EE688F">
              <w:rPr>
                <w:sz w:val="24"/>
              </w:rPr>
              <w:t>採</w:t>
            </w:r>
            <w:proofErr w:type="gramEnd"/>
            <w:r w:rsidR="00E51F79" w:rsidRPr="00EE688F">
              <w:rPr>
                <w:sz w:val="24"/>
              </w:rPr>
              <w:t>標楷體</w:t>
            </w:r>
            <w:r w:rsidR="00E51F79" w:rsidRPr="00EE688F">
              <w:rPr>
                <w:sz w:val="24"/>
              </w:rPr>
              <w:t>14</w:t>
            </w:r>
            <w:r w:rsidR="00E51F79" w:rsidRPr="00EE688F">
              <w:rPr>
                <w:sz w:val="24"/>
              </w:rPr>
              <w:t>號字、英文</w:t>
            </w:r>
            <w:proofErr w:type="gramStart"/>
            <w:r w:rsidR="00E51F79" w:rsidRPr="00EE688F">
              <w:rPr>
                <w:sz w:val="24"/>
              </w:rPr>
              <w:t>採</w:t>
            </w:r>
            <w:proofErr w:type="gramEnd"/>
            <w:r w:rsidR="00E51F79" w:rsidRPr="00EE688F">
              <w:rPr>
                <w:sz w:val="24"/>
              </w:rPr>
              <w:t>Times New Roman 14</w:t>
            </w:r>
            <w:r w:rsidR="00E51F79" w:rsidRPr="00EE688F">
              <w:rPr>
                <w:sz w:val="24"/>
              </w:rPr>
              <w:t>號字</w:t>
            </w:r>
            <w:r w:rsidR="00E51F79" w:rsidRPr="00EE688F">
              <w:rPr>
                <w:sz w:val="24"/>
              </w:rPr>
              <w:t>)</w:t>
            </w:r>
            <w:r w:rsidR="00A43E80" w:rsidRPr="00EE688F">
              <w:rPr>
                <w:sz w:val="24"/>
              </w:rPr>
              <w:t>？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D4485" w14:textId="75CDF423" w:rsidR="009603B0" w:rsidRPr="00EE688F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A7FC1" w14:textId="0E08771B" w:rsidR="009603B0" w:rsidRPr="00EE688F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3D600" w14:textId="67DFC153" w:rsidR="009603B0" w:rsidRPr="00EE688F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56B08" w14:textId="40BE8421" w:rsidR="009603B0" w:rsidRPr="00EE688F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7F21E" w14:textId="5436433E" w:rsidR="009603B0" w:rsidRPr="00EE688F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5703088" w14:textId="77777777" w:rsidR="009603B0" w:rsidRPr="00EE688F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E688F" w:rsidRPr="00EE688F" w14:paraId="68001BA8" w14:textId="77777777" w:rsidTr="00955C3F">
        <w:trPr>
          <w:trHeight w:val="737"/>
        </w:trPr>
        <w:tc>
          <w:tcPr>
            <w:tcW w:w="3245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1F05A" w14:textId="5C47306A" w:rsidR="00144FF3" w:rsidRPr="00EE688F" w:rsidRDefault="002035D6" w:rsidP="009167F6">
            <w:pPr>
              <w:pStyle w:val="00"/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EE688F">
              <w:rPr>
                <w:sz w:val="24"/>
              </w:rPr>
              <w:t>擬解決</w:t>
            </w:r>
            <w:r w:rsidR="00F7013B" w:rsidRPr="00EE688F">
              <w:rPr>
                <w:sz w:val="24"/>
              </w:rPr>
              <w:t>問題</w:t>
            </w:r>
            <w:r w:rsidRPr="00EE688F">
              <w:rPr>
                <w:sz w:val="24"/>
              </w:rPr>
              <w:t>重點是否</w:t>
            </w:r>
            <w:r w:rsidR="00F7013B" w:rsidRPr="00EE688F">
              <w:rPr>
                <w:sz w:val="24"/>
              </w:rPr>
              <w:t>明確？</w:t>
            </w:r>
            <w:r w:rsidRPr="00EE688F">
              <w:rPr>
                <w:sz w:val="24"/>
              </w:rPr>
              <w:t>是否與計畫工作項目有</w:t>
            </w:r>
            <w:r w:rsidR="00124768" w:rsidRPr="00EE688F">
              <w:rPr>
                <w:sz w:val="24"/>
              </w:rPr>
              <w:t>關</w:t>
            </w:r>
            <w:r w:rsidR="00855A7B" w:rsidRPr="00EE688F">
              <w:rPr>
                <w:rFonts w:hint="eastAsia"/>
                <w:sz w:val="24"/>
              </w:rPr>
              <w:t>聯</w:t>
            </w:r>
            <w:r w:rsidR="000A68F8" w:rsidRPr="00EE688F">
              <w:rPr>
                <w:sz w:val="24"/>
              </w:rPr>
              <w:t>與對應</w:t>
            </w:r>
            <w:r w:rsidR="00100F41" w:rsidRPr="00EE688F">
              <w:rPr>
                <w:sz w:val="24"/>
              </w:rPr>
              <w:t>？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E97C5" w14:textId="77777777" w:rsidR="00144FF3" w:rsidRPr="00EE688F" w:rsidRDefault="00144FF3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129B3" w14:textId="77777777" w:rsidR="00144FF3" w:rsidRPr="00EE688F" w:rsidRDefault="00144FF3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9764B" w14:textId="77777777" w:rsidR="00144FF3" w:rsidRPr="00EE688F" w:rsidRDefault="00144FF3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BF2EB" w14:textId="77777777" w:rsidR="00144FF3" w:rsidRPr="00EE688F" w:rsidRDefault="00144FF3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22D96A" w14:textId="77777777" w:rsidR="00144FF3" w:rsidRPr="00EE688F" w:rsidRDefault="00144FF3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9FBB29E" w14:textId="77777777" w:rsidR="00144FF3" w:rsidRPr="00EE688F" w:rsidRDefault="00144FF3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E688F" w:rsidRPr="00EE688F" w14:paraId="35455DF8" w14:textId="77777777" w:rsidTr="00955C3F">
        <w:trPr>
          <w:trHeight w:val="737"/>
        </w:trPr>
        <w:tc>
          <w:tcPr>
            <w:tcW w:w="3245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05CC2" w14:textId="48467DAF" w:rsidR="00100F41" w:rsidRPr="00EE688F" w:rsidRDefault="00AF2A6E" w:rsidP="009167F6">
            <w:pPr>
              <w:pStyle w:val="00"/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EE688F">
              <w:rPr>
                <w:sz w:val="24"/>
              </w:rPr>
              <w:t>是否具體</w:t>
            </w:r>
            <w:r w:rsidR="000A4A70" w:rsidRPr="00EE688F">
              <w:rPr>
                <w:sz w:val="24"/>
              </w:rPr>
              <w:t>說明</w:t>
            </w:r>
            <w:r w:rsidRPr="00EE688F">
              <w:rPr>
                <w:sz w:val="24"/>
              </w:rPr>
              <w:t>工作項目之執行方法與步驟？</w:t>
            </w:r>
            <w:r w:rsidR="000A4A70" w:rsidRPr="00EE688F">
              <w:rPr>
                <w:sz w:val="24"/>
              </w:rPr>
              <w:t>查核點內容</w:t>
            </w:r>
            <w:r w:rsidR="005F2494" w:rsidRPr="00EE688F">
              <w:rPr>
                <w:sz w:val="24"/>
              </w:rPr>
              <w:t>是否</w:t>
            </w:r>
            <w:r w:rsidR="00DE703C" w:rsidRPr="00EE688F">
              <w:rPr>
                <w:sz w:val="24"/>
              </w:rPr>
              <w:t>以具體完成事項</w:t>
            </w:r>
            <w:r w:rsidR="00DE703C" w:rsidRPr="00EE688F">
              <w:rPr>
                <w:rFonts w:hint="eastAsia"/>
                <w:sz w:val="24"/>
              </w:rPr>
              <w:t>、</w:t>
            </w:r>
            <w:r w:rsidR="000A4A70" w:rsidRPr="00EE688F">
              <w:rPr>
                <w:sz w:val="24"/>
              </w:rPr>
              <w:t>可評估</w:t>
            </w:r>
            <w:r w:rsidRPr="00EE688F">
              <w:rPr>
                <w:sz w:val="24"/>
              </w:rPr>
              <w:t>執行</w:t>
            </w:r>
            <w:r w:rsidR="000A4A70" w:rsidRPr="00EE688F">
              <w:rPr>
                <w:sz w:val="24"/>
              </w:rPr>
              <w:t>成果</w:t>
            </w:r>
            <w:r w:rsidRPr="00EE688F">
              <w:rPr>
                <w:sz w:val="24"/>
              </w:rPr>
              <w:t>之量化數據表示？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36941" w14:textId="77777777" w:rsidR="00100F41" w:rsidRPr="00EE688F" w:rsidRDefault="00100F41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98FF3" w14:textId="77777777" w:rsidR="00100F41" w:rsidRPr="00EE688F" w:rsidRDefault="00100F41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40CA2" w14:textId="77777777" w:rsidR="00100F41" w:rsidRPr="00EE688F" w:rsidRDefault="00100F41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574E5" w14:textId="77777777" w:rsidR="00100F41" w:rsidRPr="00EE688F" w:rsidRDefault="00100F41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2716D" w14:textId="77777777" w:rsidR="00100F41" w:rsidRPr="00EE688F" w:rsidRDefault="00100F41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52161C37" w14:textId="77777777" w:rsidR="00100F41" w:rsidRPr="00EE688F" w:rsidRDefault="00100F41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E688F" w:rsidRPr="00EE688F" w14:paraId="431C3D2A" w14:textId="77777777" w:rsidTr="00955C3F">
        <w:trPr>
          <w:trHeight w:val="510"/>
        </w:trPr>
        <w:tc>
          <w:tcPr>
            <w:tcW w:w="3245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84759C" w14:textId="1EF84B94" w:rsidR="00221542" w:rsidRPr="00EE688F" w:rsidRDefault="00BF56D2" w:rsidP="009167F6">
            <w:pPr>
              <w:pStyle w:val="00"/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EE688F">
              <w:rPr>
                <w:sz w:val="24"/>
              </w:rPr>
              <w:t>預期成果效益是否具體量化且明確說明計算方式</w:t>
            </w:r>
            <w:r w:rsidR="00A43E80" w:rsidRPr="00EE688F">
              <w:rPr>
                <w:sz w:val="24"/>
              </w:rPr>
              <w:t>？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0990B" w14:textId="77777777" w:rsidR="00221542" w:rsidRPr="00EE688F" w:rsidRDefault="00221542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C1DC1" w14:textId="77777777" w:rsidR="00221542" w:rsidRPr="00EE688F" w:rsidRDefault="00221542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E3806" w14:textId="77777777" w:rsidR="00221542" w:rsidRPr="00EE688F" w:rsidRDefault="00221542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81FE3" w14:textId="77777777" w:rsidR="00221542" w:rsidRPr="00EE688F" w:rsidRDefault="00221542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C32EA" w14:textId="77777777" w:rsidR="00221542" w:rsidRPr="00EE688F" w:rsidRDefault="00221542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249A00C5" w14:textId="77777777" w:rsidR="00221542" w:rsidRPr="00EE688F" w:rsidRDefault="00221542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E688F" w:rsidRPr="00EE688F" w14:paraId="6119FA9C" w14:textId="77777777" w:rsidTr="00955C3F">
        <w:trPr>
          <w:trHeight w:val="1077"/>
        </w:trPr>
        <w:tc>
          <w:tcPr>
            <w:tcW w:w="3245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BC5EC" w14:textId="2E013025" w:rsidR="004A4EDC" w:rsidRPr="00EE688F" w:rsidRDefault="007028D0" w:rsidP="00B86808">
            <w:pPr>
              <w:pStyle w:val="00"/>
              <w:spacing w:line="320" w:lineRule="exact"/>
              <w:ind w:leftChars="50" w:left="404" w:hanging="284"/>
              <w:jc w:val="both"/>
            </w:pPr>
            <w:r w:rsidRPr="00EE688F">
              <w:rPr>
                <w:rFonts w:hint="eastAsia"/>
                <w:sz w:val="24"/>
              </w:rPr>
              <w:t>計畫總</w:t>
            </w:r>
            <w:r w:rsidR="006F7BDD" w:rsidRPr="00EE688F">
              <w:rPr>
                <w:rFonts w:hint="eastAsia"/>
                <w:sz w:val="24"/>
              </w:rPr>
              <w:t>經費是否符合「</w:t>
            </w:r>
            <w:r w:rsidR="00241A5E" w:rsidRPr="00EE688F">
              <w:rPr>
                <w:sz w:val="24"/>
              </w:rPr>
              <w:t>政府補助款＜申請單位</w:t>
            </w:r>
            <w:r w:rsidR="00B86808" w:rsidRPr="00EE688F">
              <w:rPr>
                <w:rFonts w:hint="eastAsia"/>
                <w:sz w:val="24"/>
              </w:rPr>
              <w:t>配合款</w:t>
            </w:r>
            <w:r w:rsidR="00F271C1" w:rsidRPr="00EE688F">
              <w:rPr>
                <w:sz w:val="24"/>
              </w:rPr>
              <w:t>＜申請單位實收資本額或財產</w:t>
            </w:r>
            <w:r w:rsidR="00F271C1" w:rsidRPr="00EE688F">
              <w:rPr>
                <w:sz w:val="24"/>
              </w:rPr>
              <w:t>/</w:t>
            </w:r>
            <w:r w:rsidR="00F271C1" w:rsidRPr="00EE688F">
              <w:rPr>
                <w:sz w:val="24"/>
              </w:rPr>
              <w:t>資本</w:t>
            </w:r>
            <w:r w:rsidR="00F271C1" w:rsidRPr="00EE688F">
              <w:rPr>
                <w:sz w:val="24"/>
              </w:rPr>
              <w:t>/</w:t>
            </w:r>
            <w:r w:rsidR="00F271C1" w:rsidRPr="00EE688F">
              <w:rPr>
                <w:sz w:val="24"/>
              </w:rPr>
              <w:t>股金總額</w:t>
            </w:r>
            <w:r w:rsidR="006F7BDD" w:rsidRPr="00EE688F">
              <w:rPr>
                <w:rFonts w:hint="eastAsia"/>
                <w:sz w:val="24"/>
              </w:rPr>
              <w:t>」且各會計科目補助款皆小於自籌款？</w:t>
            </w:r>
            <w:r w:rsidR="00B86808" w:rsidRPr="00EE688F">
              <w:t xml:space="preserve"> 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4BF10" w14:textId="77777777" w:rsidR="004A4EDC" w:rsidRPr="00EE688F" w:rsidRDefault="004A4EDC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27181" w14:textId="77777777" w:rsidR="004A4EDC" w:rsidRPr="00EE688F" w:rsidRDefault="004A4EDC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9072F" w14:textId="77777777" w:rsidR="004A4EDC" w:rsidRPr="00EE688F" w:rsidRDefault="004A4EDC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534B9" w14:textId="77777777" w:rsidR="004A4EDC" w:rsidRPr="00EE688F" w:rsidRDefault="004A4EDC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472D8" w14:textId="77777777" w:rsidR="004A4EDC" w:rsidRPr="00EE688F" w:rsidRDefault="004A4EDC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466A6CE" w14:textId="77777777" w:rsidR="004A4EDC" w:rsidRPr="00EE688F" w:rsidRDefault="004A4EDC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E688F" w:rsidRPr="00EE688F" w14:paraId="0B799B81" w14:textId="77777777" w:rsidTr="00955C3F">
        <w:trPr>
          <w:trHeight w:val="1191"/>
        </w:trPr>
        <w:tc>
          <w:tcPr>
            <w:tcW w:w="3245" w:type="pct"/>
            <w:gridSpan w:val="3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3460E4E" w14:textId="45C76D20" w:rsidR="006355F2" w:rsidRPr="00EE688F" w:rsidRDefault="00AC2568" w:rsidP="009167F6">
            <w:pPr>
              <w:pStyle w:val="00"/>
              <w:ind w:leftChars="50" w:left="404" w:hanging="284"/>
              <w:jc w:val="both"/>
              <w:rPr>
                <w:sz w:val="24"/>
              </w:rPr>
            </w:pPr>
            <w:r w:rsidRPr="00EE688F">
              <w:rPr>
                <w:rFonts w:hint="eastAsia"/>
                <w:sz w:val="24"/>
              </w:rPr>
              <w:t>各會計科目經費編列是否符合本計畫申請手冊及「附件六、會計科目編列與執行原則」之規定</w:t>
            </w:r>
            <w:r w:rsidR="002C597F" w:rsidRPr="00EE688F">
              <w:rPr>
                <w:rFonts w:hint="eastAsia"/>
                <w:sz w:val="24"/>
              </w:rPr>
              <w:t>，包含</w:t>
            </w:r>
            <w:r w:rsidR="002C597F" w:rsidRPr="00EE688F">
              <w:rPr>
                <w:sz w:val="24"/>
              </w:rPr>
              <w:t>各補助項目占計畫總經費之上限比例</w:t>
            </w:r>
            <w:r w:rsidR="002C597F" w:rsidRPr="00EE688F">
              <w:rPr>
                <w:rFonts w:hint="eastAsia"/>
                <w:sz w:val="24"/>
              </w:rPr>
              <w:t>、</w:t>
            </w:r>
            <w:r w:rsidR="009167F6" w:rsidRPr="00EE688F">
              <w:rPr>
                <w:rFonts w:hint="eastAsia"/>
                <w:sz w:val="24"/>
              </w:rPr>
              <w:t>會計科目之編列不含營業稅</w:t>
            </w:r>
            <w:r w:rsidRPr="00EE688F">
              <w:rPr>
                <w:rFonts w:hint="eastAsia"/>
                <w:sz w:val="24"/>
              </w:rPr>
              <w:t>等規範？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19F794B" w14:textId="77777777" w:rsidR="00734C96" w:rsidRPr="00EE688F" w:rsidRDefault="00734C96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DFCD323" w14:textId="77777777" w:rsidR="00734C96" w:rsidRPr="00EE688F" w:rsidRDefault="00734C96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73CDBF4" w14:textId="77777777" w:rsidR="00734C96" w:rsidRPr="00EE688F" w:rsidRDefault="00734C96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4CEF6B6" w14:textId="77777777" w:rsidR="00734C96" w:rsidRPr="00EE688F" w:rsidRDefault="00734C96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2DB5A25" w14:textId="77777777" w:rsidR="00734C96" w:rsidRPr="00EE688F" w:rsidRDefault="00734C96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041DEF7F" w14:textId="77777777" w:rsidR="00734C96" w:rsidRPr="00EE688F" w:rsidRDefault="00734C96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</w:tbl>
    <w:p w14:paraId="4BF6C682" w14:textId="4AEC6095" w:rsidR="00631BCA" w:rsidRPr="00EE688F" w:rsidRDefault="00631BCA" w:rsidP="00385FFA">
      <w:pPr>
        <w:rPr>
          <w:rFonts w:ascii="Times New Roman" w:eastAsia="標楷體" w:hAnsi="Times New Roman" w:cs="Times New Roman"/>
          <w:sz w:val="28"/>
          <w:szCs w:val="28"/>
        </w:rPr>
      </w:pPr>
      <w:r w:rsidRPr="00EE688F">
        <w:rPr>
          <w:rFonts w:ascii="Times New Roman" w:eastAsia="標楷體" w:hAnsi="Times New Roman" w:cs="Times New Roman"/>
          <w:sz w:val="28"/>
          <w:szCs w:val="28"/>
        </w:rPr>
        <w:t>此致</w:t>
      </w:r>
    </w:p>
    <w:p w14:paraId="052CA05F" w14:textId="14AFC751" w:rsidR="007A1E01" w:rsidRPr="00EE688F" w:rsidRDefault="00B573B7" w:rsidP="00385FFA">
      <w:pPr>
        <w:ind w:leftChars="300" w:left="720"/>
        <w:rPr>
          <w:rFonts w:ascii="Times New Roman" w:eastAsia="標楷體" w:hAnsi="Times New Roman" w:cs="Times New Roman"/>
          <w:sz w:val="28"/>
          <w:szCs w:val="28"/>
        </w:rPr>
      </w:pPr>
      <w:r w:rsidRPr="00EE688F">
        <w:rPr>
          <w:rFonts w:ascii="Times New Roman" w:eastAsia="標楷體" w:hAnsi="Times New Roman" w:cs="Times New Roman"/>
          <w:sz w:val="28"/>
          <w:szCs w:val="28"/>
        </w:rPr>
        <w:t>農業</w:t>
      </w:r>
      <w:r w:rsidR="00BC6828" w:rsidRPr="00EE688F">
        <w:rPr>
          <w:rFonts w:ascii="Times New Roman" w:eastAsia="標楷體" w:hAnsi="Times New Roman" w:cs="Times New Roman" w:hint="eastAsia"/>
          <w:sz w:val="28"/>
          <w:szCs w:val="28"/>
        </w:rPr>
        <w:t>部</w:t>
      </w:r>
    </w:p>
    <w:tbl>
      <w:tblPr>
        <w:tblStyle w:val="a5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155"/>
      </w:tblGrid>
      <w:tr w:rsidR="00EE688F" w:rsidRPr="00EE688F" w14:paraId="459535C5" w14:textId="77777777" w:rsidTr="00385FFA">
        <w:trPr>
          <w:trHeight w:val="1077"/>
          <w:jc w:val="center"/>
        </w:trPr>
        <w:tc>
          <w:tcPr>
            <w:tcW w:w="6155" w:type="dxa"/>
            <w:vAlign w:val="bottom"/>
          </w:tcPr>
          <w:p w14:paraId="4E0F8CB1" w14:textId="5C6E06FF" w:rsidR="009603B0" w:rsidRPr="00EE688F" w:rsidRDefault="000B459D" w:rsidP="002E2C89">
            <w:pPr>
              <w:tabs>
                <w:tab w:val="left" w:pos="4820"/>
              </w:tabs>
              <w:jc w:val="both"/>
              <w:rPr>
                <w:rFonts w:ascii="Times New Roman" w:eastAsia="標楷體" w:hAnsi="Times New Roman" w:cs="Times New Roman"/>
                <w:b/>
                <w:spacing w:val="20"/>
                <w:sz w:val="32"/>
                <w:szCs w:val="32"/>
              </w:rPr>
            </w:pPr>
            <w:r w:rsidRPr="00EE688F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申請單位</w:t>
            </w:r>
            <w:r w:rsidR="009603B0" w:rsidRPr="00EE688F">
              <w:rPr>
                <w:rFonts w:ascii="Times New Roman" w:eastAsia="標楷體" w:hAnsi="Times New Roman" w:cs="Times New Roman"/>
                <w:sz w:val="28"/>
                <w:szCs w:val="28"/>
              </w:rPr>
              <w:t>：</w:t>
            </w:r>
            <w:r w:rsidR="009603B0" w:rsidRPr="00EE688F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         </w:t>
            </w:r>
            <w:r w:rsidR="00D13ABE" w:rsidRPr="00EE688F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           </w:t>
            </w:r>
            <w:r w:rsidR="002E2C89" w:rsidRPr="00EE688F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  </w:t>
            </w:r>
            <w:r w:rsidR="009603B0" w:rsidRPr="00EE688F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     </w:t>
            </w:r>
            <w:r w:rsidR="009603B0" w:rsidRPr="00EE688F">
              <w:rPr>
                <w:rFonts w:ascii="Times New Roman" w:eastAsia="標楷體" w:hAnsi="Times New Roman" w:cs="Times New Roman"/>
                <w:sz w:val="28"/>
                <w:szCs w:val="28"/>
              </w:rPr>
              <w:t>（用印）</w:t>
            </w:r>
          </w:p>
        </w:tc>
      </w:tr>
      <w:tr w:rsidR="00EE688F" w:rsidRPr="00EE688F" w14:paraId="1AE23070" w14:textId="77777777" w:rsidTr="00385FFA">
        <w:trPr>
          <w:trHeight w:val="1077"/>
          <w:jc w:val="center"/>
        </w:trPr>
        <w:tc>
          <w:tcPr>
            <w:tcW w:w="6155" w:type="dxa"/>
            <w:vAlign w:val="bottom"/>
          </w:tcPr>
          <w:p w14:paraId="083CADBF" w14:textId="05F6588E" w:rsidR="009603B0" w:rsidRPr="00EE688F" w:rsidRDefault="009603B0" w:rsidP="002E2C89">
            <w:pPr>
              <w:tabs>
                <w:tab w:val="left" w:pos="4820"/>
              </w:tabs>
              <w:jc w:val="both"/>
              <w:rPr>
                <w:rFonts w:ascii="Times New Roman" w:eastAsia="標楷體" w:hAnsi="Times New Roman" w:cs="Times New Roman"/>
                <w:b/>
                <w:spacing w:val="20"/>
                <w:sz w:val="32"/>
                <w:szCs w:val="32"/>
              </w:rPr>
            </w:pPr>
            <w:r w:rsidRPr="00EE688F">
              <w:rPr>
                <w:rFonts w:ascii="Times New Roman" w:eastAsia="標楷體" w:hAnsi="Times New Roman" w:cs="Times New Roman"/>
                <w:sz w:val="28"/>
                <w:szCs w:val="28"/>
              </w:rPr>
              <w:t>計畫主持人：</w:t>
            </w:r>
            <w:r w:rsidRPr="00EE688F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           </w:t>
            </w:r>
            <w:r w:rsidR="002E2C89" w:rsidRPr="00EE688F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    </w:t>
            </w:r>
            <w:r w:rsidRPr="00EE688F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        </w:t>
            </w:r>
            <w:r w:rsidRPr="00EE688F">
              <w:rPr>
                <w:rFonts w:ascii="Times New Roman" w:eastAsia="標楷體" w:hAnsi="Times New Roman" w:cs="Times New Roman"/>
                <w:sz w:val="28"/>
                <w:szCs w:val="28"/>
              </w:rPr>
              <w:t>（簽名）</w:t>
            </w:r>
          </w:p>
        </w:tc>
      </w:tr>
      <w:tr w:rsidR="00EE688F" w:rsidRPr="00EE688F" w14:paraId="3D7561B9" w14:textId="77777777" w:rsidTr="00385FFA">
        <w:trPr>
          <w:trHeight w:val="1077"/>
          <w:jc w:val="center"/>
        </w:trPr>
        <w:tc>
          <w:tcPr>
            <w:tcW w:w="6155" w:type="dxa"/>
            <w:vAlign w:val="bottom"/>
          </w:tcPr>
          <w:p w14:paraId="7268E711" w14:textId="56AFF90E" w:rsidR="009603B0" w:rsidRPr="00EE688F" w:rsidRDefault="009603B0" w:rsidP="002E2C89">
            <w:pPr>
              <w:tabs>
                <w:tab w:val="left" w:pos="4820"/>
              </w:tabs>
              <w:jc w:val="both"/>
              <w:rPr>
                <w:rFonts w:ascii="Times New Roman" w:eastAsia="標楷體" w:hAnsi="Times New Roman" w:cs="Times New Roman"/>
                <w:b/>
                <w:spacing w:val="20"/>
                <w:sz w:val="32"/>
                <w:szCs w:val="32"/>
              </w:rPr>
            </w:pPr>
            <w:r w:rsidRPr="00EE688F">
              <w:rPr>
                <w:rFonts w:ascii="Times New Roman" w:eastAsia="標楷體" w:hAnsi="Times New Roman" w:cs="Times New Roman"/>
                <w:sz w:val="28"/>
                <w:szCs w:val="28"/>
              </w:rPr>
              <w:t>填</w:t>
            </w:r>
            <w:r w:rsidRPr="00EE688F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  </w:t>
            </w:r>
            <w:r w:rsidRPr="00EE688F">
              <w:rPr>
                <w:rFonts w:ascii="Times New Roman" w:eastAsia="標楷體" w:hAnsi="Times New Roman" w:cs="Times New Roman"/>
                <w:sz w:val="28"/>
                <w:szCs w:val="28"/>
              </w:rPr>
              <w:t>報</w:t>
            </w:r>
            <w:r w:rsidRPr="00EE688F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  </w:t>
            </w:r>
            <w:r w:rsidRPr="00EE688F">
              <w:rPr>
                <w:rFonts w:ascii="Times New Roman" w:eastAsia="標楷體" w:hAnsi="Times New Roman" w:cs="Times New Roman"/>
                <w:sz w:val="28"/>
                <w:szCs w:val="28"/>
              </w:rPr>
              <w:t>人：</w:t>
            </w:r>
            <w:r w:rsidRPr="00EE688F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            </w:t>
            </w:r>
            <w:r w:rsidR="002E2C89" w:rsidRPr="00EE688F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    </w:t>
            </w:r>
            <w:r w:rsidRPr="00EE688F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       </w:t>
            </w:r>
            <w:r w:rsidRPr="00EE688F">
              <w:rPr>
                <w:rFonts w:ascii="Times New Roman" w:eastAsia="標楷體" w:hAnsi="Times New Roman" w:cs="Times New Roman"/>
                <w:sz w:val="28"/>
                <w:szCs w:val="28"/>
              </w:rPr>
              <w:t>（簽名）</w:t>
            </w:r>
          </w:p>
        </w:tc>
      </w:tr>
      <w:tr w:rsidR="009603B0" w:rsidRPr="00EE688F" w14:paraId="49191A60" w14:textId="77777777" w:rsidTr="00385FFA">
        <w:trPr>
          <w:trHeight w:val="1077"/>
          <w:jc w:val="center"/>
        </w:trPr>
        <w:tc>
          <w:tcPr>
            <w:tcW w:w="6155" w:type="dxa"/>
            <w:vAlign w:val="bottom"/>
          </w:tcPr>
          <w:p w14:paraId="5B32DB6F" w14:textId="13785BEE" w:rsidR="00446281" w:rsidRPr="00EE688F" w:rsidRDefault="009603B0" w:rsidP="00413D29">
            <w:pPr>
              <w:tabs>
                <w:tab w:val="left" w:pos="4820"/>
              </w:tabs>
              <w:jc w:val="distribute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EE688F">
              <w:rPr>
                <w:rFonts w:ascii="Times New Roman" w:eastAsia="標楷體" w:hAnsi="Times New Roman" w:cs="Times New Roman"/>
                <w:sz w:val="28"/>
                <w:szCs w:val="28"/>
              </w:rPr>
              <w:t>填報日期：</w:t>
            </w:r>
            <w:r w:rsidR="00721F08" w:rsidRPr="00EE688F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11</w:t>
            </w:r>
            <w:r w:rsidR="00527F30" w:rsidRPr="00EE688F">
              <w:rPr>
                <w:rFonts w:ascii="Times New Roman" w:eastAsia="標楷體" w:hAnsi="Times New Roman" w:cs="Times New Roman" w:hint="eastAsia"/>
                <w:bCs/>
                <w:sz w:val="28"/>
                <w:szCs w:val="28"/>
              </w:rPr>
              <w:t>2</w:t>
            </w:r>
            <w:r w:rsidRPr="00EE688F">
              <w:rPr>
                <w:rFonts w:ascii="Times New Roman" w:eastAsia="標楷體" w:hAnsi="Times New Roman" w:cs="Times New Roman"/>
                <w:sz w:val="28"/>
                <w:szCs w:val="28"/>
              </w:rPr>
              <w:t>年</w:t>
            </w:r>
            <w:r w:rsidR="00413D29" w:rsidRPr="00EE688F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  </w:t>
            </w:r>
            <w:r w:rsidRPr="00EE688F">
              <w:rPr>
                <w:rFonts w:ascii="Times New Roman" w:eastAsia="標楷體" w:hAnsi="Times New Roman" w:cs="Times New Roman"/>
                <w:sz w:val="28"/>
                <w:szCs w:val="28"/>
              </w:rPr>
              <w:t>月</w:t>
            </w:r>
            <w:r w:rsidR="00413D29" w:rsidRPr="00EE688F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  </w:t>
            </w:r>
            <w:r w:rsidRPr="00EE688F">
              <w:rPr>
                <w:rFonts w:ascii="Times New Roman" w:eastAsia="標楷體" w:hAnsi="Times New Roman" w:cs="Times New Roman"/>
                <w:sz w:val="28"/>
                <w:szCs w:val="28"/>
              </w:rPr>
              <w:t>日</w:t>
            </w:r>
          </w:p>
        </w:tc>
      </w:tr>
    </w:tbl>
    <w:p w14:paraId="6315A1AD" w14:textId="77777777" w:rsidR="009603B0" w:rsidRPr="00EE688F" w:rsidRDefault="009603B0" w:rsidP="00385FFA">
      <w:pPr>
        <w:tabs>
          <w:tab w:val="left" w:pos="4820"/>
        </w:tabs>
        <w:spacing w:line="320" w:lineRule="exact"/>
        <w:rPr>
          <w:rFonts w:ascii="Times New Roman" w:eastAsia="標楷體" w:hAnsi="Times New Roman" w:cs="Times New Roman"/>
          <w:spacing w:val="20"/>
          <w:sz w:val="32"/>
          <w:szCs w:val="32"/>
        </w:rPr>
      </w:pPr>
    </w:p>
    <w:sectPr w:rsidR="009603B0" w:rsidRPr="00EE688F" w:rsidSect="00AD1866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BA605D" w14:textId="77777777" w:rsidR="00BF5FF1" w:rsidRDefault="00BF5FF1" w:rsidP="007D0897">
      <w:r>
        <w:separator/>
      </w:r>
    </w:p>
  </w:endnote>
  <w:endnote w:type="continuationSeparator" w:id="0">
    <w:p w14:paraId="07190339" w14:textId="77777777" w:rsidR="00BF5FF1" w:rsidRDefault="00BF5FF1" w:rsidP="007D08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B10C86" w14:textId="77777777" w:rsidR="00BF5FF1" w:rsidRDefault="00BF5FF1" w:rsidP="007D0897">
      <w:r>
        <w:separator/>
      </w:r>
    </w:p>
  </w:footnote>
  <w:footnote w:type="continuationSeparator" w:id="0">
    <w:p w14:paraId="4D65DE2A" w14:textId="77777777" w:rsidR="00BF5FF1" w:rsidRDefault="00BF5FF1" w:rsidP="007D08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9143B"/>
    <w:multiLevelType w:val="hybridMultilevel"/>
    <w:tmpl w:val="9E7C955C"/>
    <w:lvl w:ilvl="0" w:tplc="7F44B148">
      <w:start w:val="1"/>
      <w:numFmt w:val="taiwaneseCountingThousand"/>
      <w:lvlText w:val="%1、"/>
      <w:lvlJc w:val="left"/>
      <w:pPr>
        <w:ind w:left="480" w:hanging="480"/>
      </w:pPr>
      <w:rPr>
        <w:rFonts w:hint="default"/>
        <w:b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A9F2BD8"/>
    <w:multiLevelType w:val="hybridMultilevel"/>
    <w:tmpl w:val="0F1E5D6C"/>
    <w:lvl w:ilvl="0" w:tplc="61740D64">
      <w:start w:val="1"/>
      <w:numFmt w:val="decimal"/>
      <w:pStyle w:val="00"/>
      <w:lvlText w:val="%1."/>
      <w:lvlJc w:val="left"/>
      <w:pPr>
        <w:ind w:left="3840" w:hanging="480"/>
      </w:pPr>
      <w:rPr>
        <w:rFonts w:ascii="Times New Roman" w:eastAsia="標楷體" w:hAnsi="Times New Roman" w:cs="Times New Roman" w:hint="default"/>
        <w:strike w:val="0"/>
        <w:color w:val="000000" w:themeColor="text1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4320" w:hanging="480"/>
      </w:pPr>
    </w:lvl>
    <w:lvl w:ilvl="2" w:tplc="0409001B" w:tentative="1">
      <w:start w:val="1"/>
      <w:numFmt w:val="lowerRoman"/>
      <w:lvlText w:val="%3."/>
      <w:lvlJc w:val="right"/>
      <w:pPr>
        <w:ind w:left="4800" w:hanging="480"/>
      </w:pPr>
    </w:lvl>
    <w:lvl w:ilvl="3" w:tplc="0409000F" w:tentative="1">
      <w:start w:val="1"/>
      <w:numFmt w:val="decimal"/>
      <w:lvlText w:val="%4."/>
      <w:lvlJc w:val="left"/>
      <w:pPr>
        <w:ind w:left="5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5760" w:hanging="480"/>
      </w:pPr>
    </w:lvl>
    <w:lvl w:ilvl="5" w:tplc="0409001B" w:tentative="1">
      <w:start w:val="1"/>
      <w:numFmt w:val="lowerRoman"/>
      <w:lvlText w:val="%6."/>
      <w:lvlJc w:val="right"/>
      <w:pPr>
        <w:ind w:left="6240" w:hanging="480"/>
      </w:pPr>
    </w:lvl>
    <w:lvl w:ilvl="6" w:tplc="0409000F" w:tentative="1">
      <w:start w:val="1"/>
      <w:numFmt w:val="decimal"/>
      <w:lvlText w:val="%7."/>
      <w:lvlJc w:val="left"/>
      <w:pPr>
        <w:ind w:left="6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7200" w:hanging="480"/>
      </w:pPr>
    </w:lvl>
    <w:lvl w:ilvl="8" w:tplc="0409001B" w:tentative="1">
      <w:start w:val="1"/>
      <w:numFmt w:val="lowerRoman"/>
      <w:lvlText w:val="%9."/>
      <w:lvlJc w:val="right"/>
      <w:pPr>
        <w:ind w:left="7680" w:hanging="480"/>
      </w:pPr>
    </w:lvl>
  </w:abstractNum>
  <w:abstractNum w:abstractNumId="2" w15:restartNumberingAfterBreak="0">
    <w:nsid w:val="3EEC2E31"/>
    <w:multiLevelType w:val="hybridMultilevel"/>
    <w:tmpl w:val="9EBE5E0C"/>
    <w:lvl w:ilvl="0" w:tplc="C452153A">
      <w:start w:val="1"/>
      <w:numFmt w:val="decimal"/>
      <w:lvlText w:val="%1."/>
      <w:lvlJc w:val="left"/>
      <w:pPr>
        <w:ind w:left="480" w:hanging="480"/>
      </w:pPr>
      <w:rPr>
        <w:rFonts w:ascii="Arial" w:eastAsia="標楷體" w:hAnsi="Arial" w:hint="default"/>
        <w:b w:val="0"/>
        <w:i w:val="0"/>
        <w:strike w:val="0"/>
        <w:color w:val="000000" w:themeColor="text1"/>
        <w:sz w:val="22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4548174E"/>
    <w:multiLevelType w:val="hybridMultilevel"/>
    <w:tmpl w:val="E806BBCA"/>
    <w:lvl w:ilvl="0" w:tplc="BBE278DC">
      <w:start w:val="1"/>
      <w:numFmt w:val="decimal"/>
      <w:lvlText w:val="%1."/>
      <w:lvlJc w:val="left"/>
      <w:pPr>
        <w:ind w:left="480" w:hanging="480"/>
      </w:pPr>
      <w:rPr>
        <w:rFonts w:eastAsia="標楷體" w:hint="eastAsia"/>
        <w:strike w:val="0"/>
        <w:color w:val="000000" w:themeColor="text1"/>
        <w:sz w:val="22"/>
        <w:szCs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4E820E73"/>
    <w:multiLevelType w:val="hybridMultilevel"/>
    <w:tmpl w:val="1DCEC9E0"/>
    <w:lvl w:ilvl="0" w:tplc="C452153A">
      <w:start w:val="1"/>
      <w:numFmt w:val="decimal"/>
      <w:lvlText w:val="%1."/>
      <w:lvlJc w:val="left"/>
      <w:pPr>
        <w:ind w:left="480" w:hanging="480"/>
      </w:pPr>
      <w:rPr>
        <w:rFonts w:ascii="Arial" w:eastAsia="標楷體" w:hAnsi="Arial" w:hint="default"/>
        <w:b w:val="0"/>
        <w:i w:val="0"/>
        <w:strike w:val="0"/>
        <w:color w:val="000000" w:themeColor="text1"/>
        <w:sz w:val="22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6FBD01E6"/>
    <w:multiLevelType w:val="hybridMultilevel"/>
    <w:tmpl w:val="9C200CBA"/>
    <w:lvl w:ilvl="0" w:tplc="C452153A">
      <w:start w:val="1"/>
      <w:numFmt w:val="decimal"/>
      <w:lvlText w:val="%1."/>
      <w:lvlJc w:val="left"/>
      <w:pPr>
        <w:ind w:left="480" w:hanging="480"/>
      </w:pPr>
      <w:rPr>
        <w:rFonts w:ascii="Arial" w:eastAsia="標楷體" w:hAnsi="Arial" w:hint="default"/>
        <w:b w:val="0"/>
        <w:i w:val="0"/>
        <w:strike w:val="0"/>
        <w:color w:val="000000" w:themeColor="text1"/>
        <w:sz w:val="22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2"/>
  </w:num>
  <w:num w:numId="5">
    <w:abstractNumId w:val="4"/>
  </w:num>
  <w:num w:numId="6">
    <w:abstractNumId w:val="0"/>
  </w:num>
  <w:num w:numId="7">
    <w:abstractNumId w:val="1"/>
  </w:num>
  <w:num w:numId="8">
    <w:abstractNumId w:val="1"/>
  </w:num>
  <w:num w:numId="9">
    <w:abstractNumId w:val="1"/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3360"/>
  <w:drawingGridHorizontalSpacing w:val="120"/>
  <w:displayHorizontalDrawingGridEvery w:val="0"/>
  <w:displayVerticalDrawingGridEvery w:val="2"/>
  <w:characterSpacingControl w:val="compressPunctuation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NjEzNTIwMDAxtDRT0lEKTi0uzszPAykwrAUAdjWGgSwAAAA="/>
  </w:docVars>
  <w:rsids>
    <w:rsidRoot w:val="00C1273C"/>
    <w:rsid w:val="00001BFB"/>
    <w:rsid w:val="00002259"/>
    <w:rsid w:val="00020CA2"/>
    <w:rsid w:val="000212A6"/>
    <w:rsid w:val="000359C3"/>
    <w:rsid w:val="00040CED"/>
    <w:rsid w:val="0005301E"/>
    <w:rsid w:val="00063839"/>
    <w:rsid w:val="00072E45"/>
    <w:rsid w:val="00076524"/>
    <w:rsid w:val="00083994"/>
    <w:rsid w:val="0009134D"/>
    <w:rsid w:val="0009344B"/>
    <w:rsid w:val="0009577F"/>
    <w:rsid w:val="00095FE1"/>
    <w:rsid w:val="000962CA"/>
    <w:rsid w:val="00096C8A"/>
    <w:rsid w:val="000A38CF"/>
    <w:rsid w:val="000A4A70"/>
    <w:rsid w:val="000A68F8"/>
    <w:rsid w:val="000B459D"/>
    <w:rsid w:val="000C2BB7"/>
    <w:rsid w:val="000C68A1"/>
    <w:rsid w:val="000D320E"/>
    <w:rsid w:val="000D3CBE"/>
    <w:rsid w:val="000E2609"/>
    <w:rsid w:val="000E7093"/>
    <w:rsid w:val="0010000D"/>
    <w:rsid w:val="00100F41"/>
    <w:rsid w:val="00117061"/>
    <w:rsid w:val="00117C61"/>
    <w:rsid w:val="00120E07"/>
    <w:rsid w:val="00124768"/>
    <w:rsid w:val="00134656"/>
    <w:rsid w:val="001410A9"/>
    <w:rsid w:val="00144FF3"/>
    <w:rsid w:val="00146546"/>
    <w:rsid w:val="00151B70"/>
    <w:rsid w:val="00156416"/>
    <w:rsid w:val="00157AA4"/>
    <w:rsid w:val="00162BC5"/>
    <w:rsid w:val="0016506F"/>
    <w:rsid w:val="00167EC1"/>
    <w:rsid w:val="00171270"/>
    <w:rsid w:val="0017270D"/>
    <w:rsid w:val="00190966"/>
    <w:rsid w:val="00193FE6"/>
    <w:rsid w:val="001A103B"/>
    <w:rsid w:val="001B1878"/>
    <w:rsid w:val="001C2330"/>
    <w:rsid w:val="001D6DF8"/>
    <w:rsid w:val="001E2AF8"/>
    <w:rsid w:val="001F0A78"/>
    <w:rsid w:val="002035D6"/>
    <w:rsid w:val="00221542"/>
    <w:rsid w:val="002235A1"/>
    <w:rsid w:val="002377B0"/>
    <w:rsid w:val="00241A5E"/>
    <w:rsid w:val="002436B9"/>
    <w:rsid w:val="00243EF4"/>
    <w:rsid w:val="00246B53"/>
    <w:rsid w:val="00251392"/>
    <w:rsid w:val="0025379A"/>
    <w:rsid w:val="00257002"/>
    <w:rsid w:val="00260E54"/>
    <w:rsid w:val="002628FD"/>
    <w:rsid w:val="0026293F"/>
    <w:rsid w:val="00272E46"/>
    <w:rsid w:val="002A1C44"/>
    <w:rsid w:val="002B3401"/>
    <w:rsid w:val="002B577E"/>
    <w:rsid w:val="002C0973"/>
    <w:rsid w:val="002C2E9B"/>
    <w:rsid w:val="002C597F"/>
    <w:rsid w:val="002E2C89"/>
    <w:rsid w:val="002F1DC4"/>
    <w:rsid w:val="002F2AF4"/>
    <w:rsid w:val="00303F6C"/>
    <w:rsid w:val="00315439"/>
    <w:rsid w:val="00316DF2"/>
    <w:rsid w:val="003207EE"/>
    <w:rsid w:val="00323D83"/>
    <w:rsid w:val="00325966"/>
    <w:rsid w:val="0032752B"/>
    <w:rsid w:val="00333118"/>
    <w:rsid w:val="00342044"/>
    <w:rsid w:val="00347F86"/>
    <w:rsid w:val="00352B8E"/>
    <w:rsid w:val="00360538"/>
    <w:rsid w:val="003643D7"/>
    <w:rsid w:val="003708C4"/>
    <w:rsid w:val="00385FFA"/>
    <w:rsid w:val="003866BF"/>
    <w:rsid w:val="00387807"/>
    <w:rsid w:val="00393859"/>
    <w:rsid w:val="003A3BEA"/>
    <w:rsid w:val="003A58A8"/>
    <w:rsid w:val="003B1588"/>
    <w:rsid w:val="003B4DA0"/>
    <w:rsid w:val="003B7ABB"/>
    <w:rsid w:val="003C13EE"/>
    <w:rsid w:val="003D1EF2"/>
    <w:rsid w:val="003D7002"/>
    <w:rsid w:val="003D7B79"/>
    <w:rsid w:val="003E21ED"/>
    <w:rsid w:val="003F5952"/>
    <w:rsid w:val="003F5BD2"/>
    <w:rsid w:val="00413D29"/>
    <w:rsid w:val="004322BF"/>
    <w:rsid w:val="00444C7D"/>
    <w:rsid w:val="00445F2C"/>
    <w:rsid w:val="00446281"/>
    <w:rsid w:val="0044738E"/>
    <w:rsid w:val="0046306F"/>
    <w:rsid w:val="004644BC"/>
    <w:rsid w:val="0047400D"/>
    <w:rsid w:val="00474606"/>
    <w:rsid w:val="004770C1"/>
    <w:rsid w:val="0048098F"/>
    <w:rsid w:val="00483644"/>
    <w:rsid w:val="00485BBA"/>
    <w:rsid w:val="00486A83"/>
    <w:rsid w:val="004A20EA"/>
    <w:rsid w:val="004A31E0"/>
    <w:rsid w:val="004A4EDC"/>
    <w:rsid w:val="004C1CF5"/>
    <w:rsid w:val="004C3AF3"/>
    <w:rsid w:val="004C49A0"/>
    <w:rsid w:val="00500EF4"/>
    <w:rsid w:val="005020B5"/>
    <w:rsid w:val="005033CB"/>
    <w:rsid w:val="00510B23"/>
    <w:rsid w:val="00511785"/>
    <w:rsid w:val="00516D86"/>
    <w:rsid w:val="0052482B"/>
    <w:rsid w:val="00524859"/>
    <w:rsid w:val="00527F30"/>
    <w:rsid w:val="005305F4"/>
    <w:rsid w:val="00533339"/>
    <w:rsid w:val="005358FA"/>
    <w:rsid w:val="00546A54"/>
    <w:rsid w:val="0055304A"/>
    <w:rsid w:val="00555AB0"/>
    <w:rsid w:val="00560575"/>
    <w:rsid w:val="00563FE4"/>
    <w:rsid w:val="00566568"/>
    <w:rsid w:val="00575E17"/>
    <w:rsid w:val="00576835"/>
    <w:rsid w:val="00581A48"/>
    <w:rsid w:val="005944DE"/>
    <w:rsid w:val="00595738"/>
    <w:rsid w:val="0059785E"/>
    <w:rsid w:val="005A64B6"/>
    <w:rsid w:val="005B3A03"/>
    <w:rsid w:val="005E16C1"/>
    <w:rsid w:val="005E1C7F"/>
    <w:rsid w:val="005E2EDD"/>
    <w:rsid w:val="005F2494"/>
    <w:rsid w:val="005F3647"/>
    <w:rsid w:val="005F52F0"/>
    <w:rsid w:val="0060063D"/>
    <w:rsid w:val="00602A87"/>
    <w:rsid w:val="00612BA2"/>
    <w:rsid w:val="00615114"/>
    <w:rsid w:val="00627B6D"/>
    <w:rsid w:val="00631BCA"/>
    <w:rsid w:val="006344D2"/>
    <w:rsid w:val="006355F2"/>
    <w:rsid w:val="00636BE3"/>
    <w:rsid w:val="00651FDE"/>
    <w:rsid w:val="00653CD1"/>
    <w:rsid w:val="006547CD"/>
    <w:rsid w:val="00654D26"/>
    <w:rsid w:val="0065551D"/>
    <w:rsid w:val="0065590A"/>
    <w:rsid w:val="00664CC2"/>
    <w:rsid w:val="0067659E"/>
    <w:rsid w:val="006876B4"/>
    <w:rsid w:val="00687FFD"/>
    <w:rsid w:val="00692C66"/>
    <w:rsid w:val="00694FF0"/>
    <w:rsid w:val="006A53CD"/>
    <w:rsid w:val="006B16DF"/>
    <w:rsid w:val="006B757A"/>
    <w:rsid w:val="006C2546"/>
    <w:rsid w:val="006C3F26"/>
    <w:rsid w:val="006C7A18"/>
    <w:rsid w:val="006E115C"/>
    <w:rsid w:val="006E35FE"/>
    <w:rsid w:val="006F7BDD"/>
    <w:rsid w:val="007013AD"/>
    <w:rsid w:val="007028D0"/>
    <w:rsid w:val="007179B8"/>
    <w:rsid w:val="00721CC0"/>
    <w:rsid w:val="00721F08"/>
    <w:rsid w:val="00725C88"/>
    <w:rsid w:val="00734C96"/>
    <w:rsid w:val="00743495"/>
    <w:rsid w:val="00744B44"/>
    <w:rsid w:val="0075531E"/>
    <w:rsid w:val="0075744B"/>
    <w:rsid w:val="007620B5"/>
    <w:rsid w:val="007700EA"/>
    <w:rsid w:val="00775042"/>
    <w:rsid w:val="007770C1"/>
    <w:rsid w:val="00792D85"/>
    <w:rsid w:val="007965D4"/>
    <w:rsid w:val="007968F8"/>
    <w:rsid w:val="007A1E01"/>
    <w:rsid w:val="007A2199"/>
    <w:rsid w:val="007B088C"/>
    <w:rsid w:val="007B1402"/>
    <w:rsid w:val="007C1E29"/>
    <w:rsid w:val="007C39BC"/>
    <w:rsid w:val="007D0897"/>
    <w:rsid w:val="007D08D5"/>
    <w:rsid w:val="007D6A5F"/>
    <w:rsid w:val="007E180C"/>
    <w:rsid w:val="007E705F"/>
    <w:rsid w:val="00804436"/>
    <w:rsid w:val="00806844"/>
    <w:rsid w:val="0081057B"/>
    <w:rsid w:val="00811F80"/>
    <w:rsid w:val="00820677"/>
    <w:rsid w:val="00820EB0"/>
    <w:rsid w:val="00825553"/>
    <w:rsid w:val="008262AC"/>
    <w:rsid w:val="0084351F"/>
    <w:rsid w:val="0084372D"/>
    <w:rsid w:val="00852481"/>
    <w:rsid w:val="00855A7B"/>
    <w:rsid w:val="00856577"/>
    <w:rsid w:val="008610B4"/>
    <w:rsid w:val="008625E9"/>
    <w:rsid w:val="0087771D"/>
    <w:rsid w:val="008A300E"/>
    <w:rsid w:val="008A5258"/>
    <w:rsid w:val="008D07D0"/>
    <w:rsid w:val="008F3407"/>
    <w:rsid w:val="008F4DA8"/>
    <w:rsid w:val="008F6B35"/>
    <w:rsid w:val="0090213B"/>
    <w:rsid w:val="009039A3"/>
    <w:rsid w:val="009167F6"/>
    <w:rsid w:val="00916CB2"/>
    <w:rsid w:val="00920EFC"/>
    <w:rsid w:val="00937A42"/>
    <w:rsid w:val="00940C4E"/>
    <w:rsid w:val="00942511"/>
    <w:rsid w:val="009470FE"/>
    <w:rsid w:val="009477D3"/>
    <w:rsid w:val="00955C3F"/>
    <w:rsid w:val="00957495"/>
    <w:rsid w:val="00957687"/>
    <w:rsid w:val="009603B0"/>
    <w:rsid w:val="00964C5B"/>
    <w:rsid w:val="00973336"/>
    <w:rsid w:val="009769AA"/>
    <w:rsid w:val="00976E84"/>
    <w:rsid w:val="00977664"/>
    <w:rsid w:val="009839CC"/>
    <w:rsid w:val="00992428"/>
    <w:rsid w:val="00995BFD"/>
    <w:rsid w:val="009A049B"/>
    <w:rsid w:val="009A473A"/>
    <w:rsid w:val="009B15E4"/>
    <w:rsid w:val="009E0924"/>
    <w:rsid w:val="009E5C60"/>
    <w:rsid w:val="009E5CF5"/>
    <w:rsid w:val="009E60BB"/>
    <w:rsid w:val="009F3C61"/>
    <w:rsid w:val="00A0717F"/>
    <w:rsid w:val="00A13DEE"/>
    <w:rsid w:val="00A237A9"/>
    <w:rsid w:val="00A23D93"/>
    <w:rsid w:val="00A34D29"/>
    <w:rsid w:val="00A36E63"/>
    <w:rsid w:val="00A4145D"/>
    <w:rsid w:val="00A43E80"/>
    <w:rsid w:val="00A563EE"/>
    <w:rsid w:val="00A75A72"/>
    <w:rsid w:val="00A914FB"/>
    <w:rsid w:val="00A97C72"/>
    <w:rsid w:val="00AA2F40"/>
    <w:rsid w:val="00AC1FEE"/>
    <w:rsid w:val="00AC2568"/>
    <w:rsid w:val="00AC555B"/>
    <w:rsid w:val="00AD1866"/>
    <w:rsid w:val="00AD7D5E"/>
    <w:rsid w:val="00AF0DB6"/>
    <w:rsid w:val="00AF2A6E"/>
    <w:rsid w:val="00AF2BE9"/>
    <w:rsid w:val="00AF65A6"/>
    <w:rsid w:val="00B10A30"/>
    <w:rsid w:val="00B317E5"/>
    <w:rsid w:val="00B40C59"/>
    <w:rsid w:val="00B50AB3"/>
    <w:rsid w:val="00B573B7"/>
    <w:rsid w:val="00B71AC9"/>
    <w:rsid w:val="00B85995"/>
    <w:rsid w:val="00B86808"/>
    <w:rsid w:val="00B93ED7"/>
    <w:rsid w:val="00B957DE"/>
    <w:rsid w:val="00BA5397"/>
    <w:rsid w:val="00BB31EF"/>
    <w:rsid w:val="00BB4815"/>
    <w:rsid w:val="00BB5516"/>
    <w:rsid w:val="00BC2E36"/>
    <w:rsid w:val="00BC5AF2"/>
    <w:rsid w:val="00BC6741"/>
    <w:rsid w:val="00BC6828"/>
    <w:rsid w:val="00BD5D50"/>
    <w:rsid w:val="00BD6A22"/>
    <w:rsid w:val="00BE0C48"/>
    <w:rsid w:val="00BE6911"/>
    <w:rsid w:val="00BF4627"/>
    <w:rsid w:val="00BF5241"/>
    <w:rsid w:val="00BF56D2"/>
    <w:rsid w:val="00BF5FF1"/>
    <w:rsid w:val="00C0263D"/>
    <w:rsid w:val="00C04F5C"/>
    <w:rsid w:val="00C07846"/>
    <w:rsid w:val="00C1273C"/>
    <w:rsid w:val="00C12CFA"/>
    <w:rsid w:val="00C35B62"/>
    <w:rsid w:val="00C4002C"/>
    <w:rsid w:val="00C45097"/>
    <w:rsid w:val="00C525A6"/>
    <w:rsid w:val="00C56EBB"/>
    <w:rsid w:val="00C67FE3"/>
    <w:rsid w:val="00C723D8"/>
    <w:rsid w:val="00C763B4"/>
    <w:rsid w:val="00C80461"/>
    <w:rsid w:val="00C8286E"/>
    <w:rsid w:val="00C925A0"/>
    <w:rsid w:val="00CA19FE"/>
    <w:rsid w:val="00CA3A79"/>
    <w:rsid w:val="00CB1167"/>
    <w:rsid w:val="00CB5393"/>
    <w:rsid w:val="00CC3498"/>
    <w:rsid w:val="00CD2730"/>
    <w:rsid w:val="00CE2946"/>
    <w:rsid w:val="00CE6697"/>
    <w:rsid w:val="00CF3641"/>
    <w:rsid w:val="00CF3774"/>
    <w:rsid w:val="00D076DD"/>
    <w:rsid w:val="00D13ABE"/>
    <w:rsid w:val="00D30447"/>
    <w:rsid w:val="00D36AB0"/>
    <w:rsid w:val="00D45CF7"/>
    <w:rsid w:val="00D462D6"/>
    <w:rsid w:val="00D64340"/>
    <w:rsid w:val="00D81224"/>
    <w:rsid w:val="00D91172"/>
    <w:rsid w:val="00D9501E"/>
    <w:rsid w:val="00DA3067"/>
    <w:rsid w:val="00DB01AD"/>
    <w:rsid w:val="00DB3D2A"/>
    <w:rsid w:val="00DC2507"/>
    <w:rsid w:val="00DD3322"/>
    <w:rsid w:val="00DE1A17"/>
    <w:rsid w:val="00DE703C"/>
    <w:rsid w:val="00E064FA"/>
    <w:rsid w:val="00E1214D"/>
    <w:rsid w:val="00E17B82"/>
    <w:rsid w:val="00E342EC"/>
    <w:rsid w:val="00E359C5"/>
    <w:rsid w:val="00E46C80"/>
    <w:rsid w:val="00E50E0D"/>
    <w:rsid w:val="00E51F79"/>
    <w:rsid w:val="00E6000A"/>
    <w:rsid w:val="00E62C48"/>
    <w:rsid w:val="00E75637"/>
    <w:rsid w:val="00E76E54"/>
    <w:rsid w:val="00E93194"/>
    <w:rsid w:val="00EA0B9A"/>
    <w:rsid w:val="00EA404B"/>
    <w:rsid w:val="00EC78B1"/>
    <w:rsid w:val="00EC7DAF"/>
    <w:rsid w:val="00EE688F"/>
    <w:rsid w:val="00EF1652"/>
    <w:rsid w:val="00F16208"/>
    <w:rsid w:val="00F21855"/>
    <w:rsid w:val="00F23AEB"/>
    <w:rsid w:val="00F25556"/>
    <w:rsid w:val="00F271C1"/>
    <w:rsid w:val="00F36929"/>
    <w:rsid w:val="00F44BEE"/>
    <w:rsid w:val="00F567E2"/>
    <w:rsid w:val="00F7013B"/>
    <w:rsid w:val="00FA1A61"/>
    <w:rsid w:val="00FA4623"/>
    <w:rsid w:val="00FA59F6"/>
    <w:rsid w:val="00FB1F72"/>
    <w:rsid w:val="00FC103B"/>
    <w:rsid w:val="00FC7E61"/>
    <w:rsid w:val="00FE7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/>
    <o:shapelayout v:ext="edit">
      <o:idmap v:ext="edit" data="1"/>
    </o:shapelayout>
  </w:shapeDefaults>
  <w:decimalSymbol w:val="."/>
  <w:listSeparator w:val=","/>
  <w14:docId w14:val="5271B428"/>
  <w15:docId w15:val="{C05F846D-C99C-4E17-A3EA-C066697744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631BCA"/>
    <w:pPr>
      <w:widowControl/>
      <w:ind w:leftChars="200" w:left="480"/>
    </w:pPr>
    <w:rPr>
      <w:rFonts w:ascii="Times New Roman" w:eastAsia="新細明體" w:hAnsi="Times New Roman" w:cs="Times New Roman"/>
      <w:szCs w:val="24"/>
    </w:rPr>
  </w:style>
  <w:style w:type="paragraph" w:customStyle="1" w:styleId="00">
    <w:name w:val="00"/>
    <w:basedOn w:val="a3"/>
    <w:link w:val="000"/>
    <w:qFormat/>
    <w:rsid w:val="00E17B82"/>
    <w:pPr>
      <w:numPr>
        <w:numId w:val="1"/>
      </w:numPr>
      <w:ind w:leftChars="0" w:left="0"/>
    </w:pPr>
    <w:rPr>
      <w:rFonts w:eastAsia="標楷體"/>
      <w:sz w:val="22"/>
    </w:rPr>
  </w:style>
  <w:style w:type="character" w:customStyle="1" w:styleId="a4">
    <w:name w:val="清單段落 字元"/>
    <w:basedOn w:val="a0"/>
    <w:link w:val="a3"/>
    <w:uiPriority w:val="34"/>
    <w:rsid w:val="00E17B82"/>
    <w:rPr>
      <w:rFonts w:ascii="Times New Roman" w:eastAsia="新細明體" w:hAnsi="Times New Roman" w:cs="Times New Roman"/>
      <w:szCs w:val="24"/>
    </w:rPr>
  </w:style>
  <w:style w:type="character" w:customStyle="1" w:styleId="000">
    <w:name w:val="00 字元"/>
    <w:basedOn w:val="a4"/>
    <w:link w:val="00"/>
    <w:rsid w:val="00E17B82"/>
    <w:rPr>
      <w:rFonts w:ascii="Times New Roman" w:eastAsia="標楷體" w:hAnsi="Times New Roman" w:cs="Times New Roman"/>
      <w:sz w:val="22"/>
      <w:szCs w:val="24"/>
    </w:rPr>
  </w:style>
  <w:style w:type="table" w:styleId="a5">
    <w:name w:val="Table Grid"/>
    <w:basedOn w:val="a1"/>
    <w:uiPriority w:val="39"/>
    <w:rsid w:val="009603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annotation text"/>
    <w:basedOn w:val="a"/>
    <w:link w:val="a7"/>
    <w:uiPriority w:val="99"/>
    <w:semiHidden/>
    <w:rsid w:val="0048098F"/>
    <w:pPr>
      <w:widowControl/>
      <w:autoSpaceDE w:val="0"/>
      <w:autoSpaceDN w:val="0"/>
      <w:adjustRightInd w:val="0"/>
      <w:spacing w:line="240" w:lineRule="atLeast"/>
    </w:pPr>
    <w:rPr>
      <w:rFonts w:ascii="細明體" w:eastAsia="細明體" w:hAnsi="Times New Roman" w:cs="Times New Roman"/>
      <w:kern w:val="0"/>
      <w:szCs w:val="20"/>
    </w:rPr>
  </w:style>
  <w:style w:type="character" w:customStyle="1" w:styleId="a7">
    <w:name w:val="註解文字 字元"/>
    <w:basedOn w:val="a0"/>
    <w:link w:val="a6"/>
    <w:uiPriority w:val="99"/>
    <w:semiHidden/>
    <w:rsid w:val="0048098F"/>
    <w:rPr>
      <w:rFonts w:ascii="細明體" w:eastAsia="細明體" w:hAnsi="Times New Roman" w:cs="Times New Roman"/>
      <w:kern w:val="0"/>
      <w:szCs w:val="20"/>
    </w:rPr>
  </w:style>
  <w:style w:type="character" w:styleId="a8">
    <w:name w:val="annotation reference"/>
    <w:basedOn w:val="a0"/>
    <w:uiPriority w:val="99"/>
    <w:semiHidden/>
    <w:unhideWhenUsed/>
    <w:rsid w:val="0048098F"/>
    <w:rPr>
      <w:sz w:val="18"/>
      <w:szCs w:val="18"/>
    </w:rPr>
  </w:style>
  <w:style w:type="paragraph" w:styleId="a9">
    <w:name w:val="Balloon Text"/>
    <w:basedOn w:val="a"/>
    <w:link w:val="aa"/>
    <w:uiPriority w:val="99"/>
    <w:semiHidden/>
    <w:unhideWhenUsed/>
    <w:rsid w:val="00FC103B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FC103B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7D089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rsid w:val="007D0897"/>
    <w:rPr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7D089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rsid w:val="007D0897"/>
    <w:rPr>
      <w:sz w:val="20"/>
      <w:szCs w:val="20"/>
    </w:rPr>
  </w:style>
  <w:style w:type="paragraph" w:styleId="af">
    <w:name w:val="annotation subject"/>
    <w:basedOn w:val="a6"/>
    <w:next w:val="a6"/>
    <w:link w:val="af0"/>
    <w:uiPriority w:val="99"/>
    <w:semiHidden/>
    <w:unhideWhenUsed/>
    <w:rsid w:val="00315439"/>
    <w:pPr>
      <w:widowControl w:val="0"/>
      <w:autoSpaceDE/>
      <w:autoSpaceDN/>
      <w:adjustRightInd/>
      <w:spacing w:line="240" w:lineRule="auto"/>
    </w:pPr>
    <w:rPr>
      <w:rFonts w:asciiTheme="minorHAnsi" w:eastAsiaTheme="minorEastAsia" w:hAnsiTheme="minorHAnsi" w:cstheme="minorBidi"/>
      <w:b/>
      <w:bCs/>
      <w:kern w:val="2"/>
      <w:szCs w:val="22"/>
    </w:rPr>
  </w:style>
  <w:style w:type="character" w:customStyle="1" w:styleId="af0">
    <w:name w:val="註解主旨 字元"/>
    <w:basedOn w:val="a7"/>
    <w:link w:val="af"/>
    <w:uiPriority w:val="99"/>
    <w:semiHidden/>
    <w:rsid w:val="00315439"/>
    <w:rPr>
      <w:rFonts w:ascii="細明體" w:eastAsia="細明體" w:hAnsi="Times New Roman" w:cs="Times New Roman"/>
      <w:b/>
      <w:bCs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5A97F7-20EF-4995-8115-FFB5DAB75B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24</Words>
  <Characters>1283</Characters>
  <Application>Microsoft Office Word</Application>
  <DocSecurity>0</DocSecurity>
  <Lines>10</Lines>
  <Paragraphs>3</Paragraphs>
  <ScaleCrop>false</ScaleCrop>
  <Company>CPC</Company>
  <LinksUpToDate>false</LinksUpToDate>
  <CharactersWithSpaces>1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RIS</dc:creator>
  <cp:lastModifiedBy>研究發展科葉馨</cp:lastModifiedBy>
  <cp:revision>6</cp:revision>
  <dcterms:created xsi:type="dcterms:W3CDTF">2023-06-20T09:06:00Z</dcterms:created>
  <dcterms:modified xsi:type="dcterms:W3CDTF">2023-07-28T07:14:00Z</dcterms:modified>
</cp:coreProperties>
</file>